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C078E63" w14:textId="394E9A80" w:rsidR="0055268F" w:rsidRDefault="7830FE70">
      <w:r>
        <w:t>Name_____________________________________________              Hour_____________</w:t>
      </w:r>
    </w:p>
    <w:p w14:paraId="768A0D27" w14:textId="162EEF6C" w:rsidR="0B228FF1" w:rsidRDefault="0B228FF1" w:rsidP="0B228FF1">
      <w:pPr>
        <w:jc w:val="center"/>
        <w:rPr>
          <w:b/>
          <w:bCs/>
        </w:rPr>
      </w:pPr>
      <w:r w:rsidRPr="0B228FF1">
        <w:rPr>
          <w:rFonts w:ascii="Book Antiqua" w:eastAsia="Book Antiqua" w:hAnsi="Book Antiqua" w:cs="Book Antiqua"/>
          <w:b/>
          <w:bCs/>
        </w:rPr>
        <w:t>Cell Organelles- Structure &amp; Function</w:t>
      </w:r>
    </w:p>
    <w:p w14:paraId="72E6BFBB" w14:textId="15407C13" w:rsidR="0B228FF1" w:rsidRPr="00C53084" w:rsidRDefault="55C8B014" w:rsidP="0B228FF1">
      <w:pPr>
        <w:rPr>
          <w:rFonts w:ascii="Book Antiqua" w:eastAsia="Book Antiqua" w:hAnsi="Book Antiqua" w:cs="Book Antiqua"/>
          <w:b/>
          <w:bCs/>
        </w:rPr>
      </w:pPr>
      <w:r w:rsidRPr="00C53084">
        <w:rPr>
          <w:rFonts w:ascii="Book Antiqua" w:eastAsia="Book Antiqua" w:hAnsi="Book Antiqua" w:cs="Book Antiqua"/>
          <w:b/>
          <w:bCs/>
        </w:rPr>
        <w:t xml:space="preserve">Introduction guiding question: How does changing the </w:t>
      </w:r>
      <w:r w:rsidRPr="00C53084">
        <w:rPr>
          <w:rFonts w:ascii="Book Antiqua" w:eastAsia="Book Antiqua" w:hAnsi="Book Antiqua" w:cs="Book Antiqua"/>
          <w:b/>
          <w:bCs/>
          <w:u w:val="single"/>
        </w:rPr>
        <w:t xml:space="preserve">structure </w:t>
      </w:r>
      <w:r w:rsidRPr="00C53084">
        <w:rPr>
          <w:rFonts w:ascii="Book Antiqua" w:eastAsia="Book Antiqua" w:hAnsi="Book Antiqua" w:cs="Book Antiqua"/>
          <w:b/>
          <w:bCs/>
        </w:rPr>
        <w:t xml:space="preserve">change the </w:t>
      </w:r>
      <w:r w:rsidRPr="00C53084">
        <w:rPr>
          <w:rFonts w:ascii="Book Antiqua" w:eastAsia="Book Antiqua" w:hAnsi="Book Antiqua" w:cs="Book Antiqua"/>
          <w:b/>
          <w:bCs/>
          <w:u w:val="single"/>
        </w:rPr>
        <w:t>function</w:t>
      </w:r>
      <w:r w:rsidRPr="00C53084">
        <w:rPr>
          <w:rFonts w:ascii="Book Antiqua" w:eastAsia="Book Antiqua" w:hAnsi="Book Antiqua" w:cs="Book Antiqua"/>
          <w:b/>
          <w:bCs/>
        </w:rPr>
        <w:t>?</w:t>
      </w:r>
    </w:p>
    <w:p w14:paraId="08C778C4" w14:textId="17AA239A" w:rsidR="55C8B014" w:rsidRDefault="55C8B014" w:rsidP="55C8B014">
      <w:pPr>
        <w:rPr>
          <w:rFonts w:ascii="Book Antiqua" w:eastAsia="Book Antiqua" w:hAnsi="Book Antiqua" w:cs="Book Antiqua"/>
          <w:b/>
          <w:bCs/>
          <w:i/>
          <w:iCs/>
        </w:rPr>
      </w:pPr>
      <w:r w:rsidRPr="55C8B014">
        <w:rPr>
          <w:rFonts w:ascii="Book Antiqua" w:eastAsia="Book Antiqua" w:hAnsi="Book Antiqua" w:cs="Book Antiqua"/>
          <w:b/>
          <w:bCs/>
          <w:i/>
          <w:iCs/>
        </w:rPr>
        <w:t>Table 1</w:t>
      </w:r>
    </w:p>
    <w:tbl>
      <w:tblPr>
        <w:tblStyle w:val="TableGrid"/>
        <w:tblW w:w="13065" w:type="dxa"/>
        <w:tblLayout w:type="fixed"/>
        <w:tblLook w:val="06A0" w:firstRow="1" w:lastRow="0" w:firstColumn="1" w:lastColumn="0" w:noHBand="1" w:noVBand="1"/>
      </w:tblPr>
      <w:tblGrid>
        <w:gridCol w:w="1110"/>
        <w:gridCol w:w="4185"/>
        <w:gridCol w:w="7770"/>
      </w:tblGrid>
      <w:tr w:rsidR="74B74F1E" w14:paraId="528162DD" w14:textId="77777777" w:rsidTr="2698C30C">
        <w:trPr>
          <w:trHeight w:val="300"/>
        </w:trPr>
        <w:tc>
          <w:tcPr>
            <w:tcW w:w="1110" w:type="dxa"/>
            <w:shd w:val="clear" w:color="auto" w:fill="1E8BCD"/>
          </w:tcPr>
          <w:p w14:paraId="7B221BC4" w14:textId="64AF84E4" w:rsidR="74B74F1E" w:rsidRDefault="74B74F1E" w:rsidP="74B74F1E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  <w:tc>
          <w:tcPr>
            <w:tcW w:w="4185" w:type="dxa"/>
          </w:tcPr>
          <w:p w14:paraId="703259BB" w14:textId="4FBF8900" w:rsidR="74B74F1E" w:rsidRDefault="678DE0DA" w:rsidP="678DE0DA">
            <w:pPr>
              <w:spacing w:line="259" w:lineRule="auto"/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  <w:r w:rsidRPr="678DE0DA">
              <w:rPr>
                <w:rFonts w:ascii="Book Antiqua" w:eastAsia="Book Antiqua" w:hAnsi="Book Antiqua" w:cs="Book Antiqua"/>
                <w:b/>
                <w:bCs/>
                <w:i/>
                <w:iCs/>
              </w:rPr>
              <w:t>Observations on structure</w:t>
            </w:r>
          </w:p>
        </w:tc>
        <w:tc>
          <w:tcPr>
            <w:tcW w:w="7770" w:type="dxa"/>
          </w:tcPr>
          <w:p w14:paraId="63534742" w14:textId="6CA515B1" w:rsidR="74B74F1E" w:rsidRDefault="678DE0DA" w:rsidP="678DE0DA">
            <w:pPr>
              <w:spacing w:line="259" w:lineRule="auto"/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  <w:r w:rsidRPr="678DE0DA">
              <w:rPr>
                <w:rFonts w:ascii="Book Antiqua" w:eastAsia="Book Antiqua" w:hAnsi="Book Antiqua" w:cs="Book Antiqua"/>
                <w:b/>
                <w:bCs/>
                <w:i/>
                <w:iCs/>
              </w:rPr>
              <w:t>How does this affect the function?</w:t>
            </w:r>
          </w:p>
        </w:tc>
      </w:tr>
      <w:tr w:rsidR="74B74F1E" w14:paraId="77280C11" w14:textId="77777777" w:rsidTr="2698C30C">
        <w:trPr>
          <w:trHeight w:val="300"/>
        </w:trPr>
        <w:tc>
          <w:tcPr>
            <w:tcW w:w="1110" w:type="dxa"/>
          </w:tcPr>
          <w:p w14:paraId="188D51AB" w14:textId="7BFE6407" w:rsidR="74B74F1E" w:rsidRDefault="678DE0DA" w:rsidP="678DE0DA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  <w:r w:rsidRPr="678DE0DA">
              <w:rPr>
                <w:rFonts w:ascii="Book Antiqua" w:eastAsia="Book Antiqua" w:hAnsi="Book Antiqua" w:cs="Book Antiqua"/>
                <w:b/>
                <w:bCs/>
                <w:i/>
                <w:iCs/>
              </w:rPr>
              <w:t>Bicycles</w:t>
            </w:r>
          </w:p>
        </w:tc>
        <w:tc>
          <w:tcPr>
            <w:tcW w:w="4185" w:type="dxa"/>
          </w:tcPr>
          <w:p w14:paraId="7E30D68C" w14:textId="70C0B41B" w:rsidR="74B74F1E" w:rsidRDefault="74B74F1E" w:rsidP="678DE0DA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  <w:p w14:paraId="52E76770" w14:textId="2B08C729" w:rsidR="74B74F1E" w:rsidRDefault="74B74F1E" w:rsidP="678DE0DA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  <w:p w14:paraId="481AFBFB" w14:textId="2E5BB277" w:rsidR="74B74F1E" w:rsidRDefault="74B74F1E" w:rsidP="2698C30C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  <w:p w14:paraId="39B1F985" w14:textId="182DDF01" w:rsidR="74B74F1E" w:rsidRDefault="74B74F1E" w:rsidP="678DE0DA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  <w:tc>
          <w:tcPr>
            <w:tcW w:w="7770" w:type="dxa"/>
          </w:tcPr>
          <w:p w14:paraId="51D3F2E2" w14:textId="6D032EA8" w:rsidR="74B74F1E" w:rsidRDefault="74B74F1E" w:rsidP="74B74F1E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</w:tr>
      <w:tr w:rsidR="74B74F1E" w14:paraId="6E79C997" w14:textId="77777777" w:rsidTr="2698C30C">
        <w:trPr>
          <w:trHeight w:val="960"/>
        </w:trPr>
        <w:tc>
          <w:tcPr>
            <w:tcW w:w="1110" w:type="dxa"/>
          </w:tcPr>
          <w:p w14:paraId="3492F59D" w14:textId="55899CF3" w:rsidR="74B74F1E" w:rsidRDefault="678DE0DA" w:rsidP="678DE0DA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  <w:r w:rsidRPr="678DE0DA">
              <w:rPr>
                <w:rFonts w:ascii="Book Antiqua" w:eastAsia="Book Antiqua" w:hAnsi="Book Antiqua" w:cs="Book Antiqua"/>
                <w:b/>
                <w:bCs/>
                <w:i/>
                <w:iCs/>
              </w:rPr>
              <w:t>Your example:</w:t>
            </w:r>
          </w:p>
          <w:p w14:paraId="6E1DE425" w14:textId="7A61C999" w:rsidR="74B74F1E" w:rsidRDefault="74B74F1E" w:rsidP="678DE0DA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  <w:p w14:paraId="079D49E0" w14:textId="58E21CDA" w:rsidR="74B74F1E" w:rsidRDefault="74B74F1E" w:rsidP="678DE0DA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  <w:tc>
          <w:tcPr>
            <w:tcW w:w="4185" w:type="dxa"/>
          </w:tcPr>
          <w:p w14:paraId="363883C1" w14:textId="6B482F5D" w:rsidR="74B74F1E" w:rsidRDefault="74B74F1E" w:rsidP="2698C30C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  <w:tc>
          <w:tcPr>
            <w:tcW w:w="7770" w:type="dxa"/>
          </w:tcPr>
          <w:p w14:paraId="40DB57E3" w14:textId="6D032EA8" w:rsidR="74B74F1E" w:rsidRDefault="74B74F1E" w:rsidP="74B74F1E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</w:tr>
    </w:tbl>
    <w:p w14:paraId="5F424E26" w14:textId="705A2C84" w:rsidR="63C49785" w:rsidRPr="00C53084" w:rsidRDefault="2698C30C" w:rsidP="2698C30C">
      <w:pPr>
        <w:rPr>
          <w:rFonts w:ascii="Book Antiqua" w:eastAsia="Book Antiqua" w:hAnsi="Book Antiqua" w:cs="Book Antiqua"/>
          <w:b/>
          <w:bCs/>
        </w:rPr>
      </w:pPr>
      <w:r w:rsidRPr="00C53084">
        <w:rPr>
          <w:rFonts w:ascii="Book Antiqua" w:eastAsia="Book Antiqua" w:hAnsi="Book Antiqua" w:cs="Book Antiqua"/>
          <w:b/>
          <w:bCs/>
        </w:rPr>
        <w:t>Case Study</w:t>
      </w:r>
      <w:r w:rsidR="00E24DD8" w:rsidRPr="00C53084">
        <w:rPr>
          <w:rFonts w:ascii="Book Antiqua" w:eastAsia="Book Antiqua" w:hAnsi="Book Antiqua" w:cs="Book Antiqua"/>
          <w:b/>
          <w:bCs/>
        </w:rPr>
        <w:t xml:space="preserve"> </w:t>
      </w:r>
      <w:r w:rsidRPr="00C53084">
        <w:rPr>
          <w:rFonts w:ascii="Book Antiqua" w:eastAsia="Book Antiqua" w:hAnsi="Book Antiqua" w:cs="Book Antiqua"/>
          <w:b/>
          <w:bCs/>
        </w:rPr>
        <w:t>- Making observations, interpretations, and communicating evidence of cell organelle structure and function</w:t>
      </w:r>
      <w:r w:rsidR="00E24DD8" w:rsidRPr="00C53084">
        <w:rPr>
          <w:rFonts w:ascii="Book Antiqua" w:eastAsia="Book Antiqua" w:hAnsi="Book Antiqua" w:cs="Book Antiqua"/>
          <w:b/>
          <w:bCs/>
        </w:rPr>
        <w:t xml:space="preserve"> pertaining</w:t>
      </w:r>
      <w:r w:rsidRPr="00C53084">
        <w:rPr>
          <w:rFonts w:ascii="Book Antiqua" w:eastAsia="Book Antiqua" w:hAnsi="Book Antiqua" w:cs="Book Antiqua"/>
          <w:b/>
          <w:bCs/>
        </w:rPr>
        <w:t xml:space="preserve"> to case study disorders. </w:t>
      </w:r>
    </w:p>
    <w:p w14:paraId="2D95373E" w14:textId="432C8112" w:rsidR="7963E8E2" w:rsidRPr="00C53084" w:rsidRDefault="121A004E" w:rsidP="121A004E">
      <w:pPr>
        <w:pStyle w:val="ListParagraph"/>
        <w:numPr>
          <w:ilvl w:val="0"/>
          <w:numId w:val="3"/>
        </w:numPr>
        <w:rPr>
          <w:rFonts w:ascii="Book Antiqua" w:eastAsia="Book Antiqua" w:hAnsi="Book Antiqua" w:cs="Book Antiqua"/>
          <w:b/>
          <w:bCs/>
        </w:rPr>
      </w:pPr>
      <w:r w:rsidRPr="00C53084">
        <w:rPr>
          <w:rFonts w:ascii="Book Antiqua" w:eastAsia="Book Antiqua" w:hAnsi="Book Antiqua" w:cs="Book Antiqua"/>
          <w:b/>
          <w:bCs/>
        </w:rPr>
        <w:t>You may work ON YOUR OWN or with up to two assigned partners to</w:t>
      </w:r>
      <w:r w:rsidRPr="00C53084">
        <w:rPr>
          <w:rFonts w:ascii="Book Antiqua" w:eastAsia="Book Antiqua" w:hAnsi="Book Antiqua" w:cs="Book Antiqua"/>
          <w:u w:val="single"/>
        </w:rPr>
        <w:t xml:space="preserve"> investigate </w:t>
      </w:r>
      <w:r w:rsidRPr="00C53084">
        <w:rPr>
          <w:rFonts w:ascii="Book Antiqua" w:eastAsia="Book Antiqua" w:hAnsi="Book Antiqua" w:cs="Book Antiqua"/>
          <w:b/>
          <w:bCs/>
        </w:rPr>
        <w:t>a Case Study.</w:t>
      </w:r>
    </w:p>
    <w:p w14:paraId="6D74E618" w14:textId="43B68A9C" w:rsidR="50E466B4" w:rsidRPr="00C53084" w:rsidRDefault="121A004E" w:rsidP="121A004E">
      <w:pPr>
        <w:pStyle w:val="ListParagraph"/>
        <w:numPr>
          <w:ilvl w:val="0"/>
          <w:numId w:val="3"/>
        </w:numPr>
        <w:rPr>
          <w:rFonts w:ascii="Book Antiqua" w:eastAsia="Book Antiqua" w:hAnsi="Book Antiqua" w:cs="Book Antiqua"/>
          <w:b/>
          <w:bCs/>
        </w:rPr>
      </w:pPr>
      <w:proofErr w:type="gramStart"/>
      <w:r w:rsidRPr="00C53084">
        <w:rPr>
          <w:rFonts w:ascii="Book Antiqua" w:eastAsia="Book Antiqua" w:hAnsi="Book Antiqua" w:cs="Book Antiqua"/>
          <w:u w:val="single"/>
        </w:rPr>
        <w:t>Read</w:t>
      </w:r>
      <w:r w:rsidRPr="00C53084">
        <w:rPr>
          <w:rFonts w:ascii="Book Antiqua" w:eastAsia="Book Antiqua" w:hAnsi="Book Antiqua" w:cs="Book Antiqua"/>
          <w:b/>
          <w:bCs/>
        </w:rPr>
        <w:t xml:space="preserve"> through</w:t>
      </w:r>
      <w:proofErr w:type="gramEnd"/>
      <w:r w:rsidRPr="00C53084">
        <w:rPr>
          <w:rFonts w:ascii="Book Antiqua" w:eastAsia="Book Antiqua" w:hAnsi="Book Antiqua" w:cs="Book Antiqua"/>
          <w:b/>
          <w:bCs/>
        </w:rPr>
        <w:t xml:space="preserve"> the case study to identify the signs and symptoms of the disorder.</w:t>
      </w:r>
    </w:p>
    <w:p w14:paraId="060EA771" w14:textId="77777777" w:rsidR="001712E7" w:rsidRPr="00C53084" w:rsidRDefault="1FAAA308" w:rsidP="1FAAA308">
      <w:pPr>
        <w:pStyle w:val="ListParagraph"/>
        <w:numPr>
          <w:ilvl w:val="0"/>
          <w:numId w:val="3"/>
        </w:numPr>
        <w:rPr>
          <w:rFonts w:ascii="Book Antiqua" w:eastAsia="Book Antiqua" w:hAnsi="Book Antiqua" w:cs="Book Antiqua"/>
          <w:b/>
          <w:bCs/>
        </w:rPr>
      </w:pPr>
      <w:r w:rsidRPr="00C53084">
        <w:rPr>
          <w:rFonts w:ascii="Book Antiqua" w:eastAsia="Book Antiqua" w:hAnsi="Book Antiqua" w:cs="Book Antiqua"/>
          <w:b/>
          <w:bCs/>
        </w:rPr>
        <w:t xml:space="preserve">Use the case study and internet to </w:t>
      </w:r>
      <w:r w:rsidRPr="00C53084">
        <w:rPr>
          <w:rFonts w:ascii="Book Antiqua" w:eastAsia="Book Antiqua" w:hAnsi="Book Antiqua" w:cs="Book Antiqua"/>
          <w:u w:val="single"/>
        </w:rPr>
        <w:t xml:space="preserve">research </w:t>
      </w:r>
      <w:r w:rsidRPr="00C53084">
        <w:rPr>
          <w:rFonts w:ascii="Book Antiqua" w:eastAsia="Book Antiqua" w:hAnsi="Book Antiqua" w:cs="Book Antiqua"/>
          <w:b/>
          <w:bCs/>
        </w:rPr>
        <w:t>the signs and symptoms of your case to determine the name of the disorder. RECORD this information in Table 2 below.</w:t>
      </w:r>
    </w:p>
    <w:p w14:paraId="08CA081A" w14:textId="657BFBCF" w:rsidR="2E1ECE41" w:rsidRPr="00C53084" w:rsidRDefault="1FAAA308" w:rsidP="1FAAA308">
      <w:pPr>
        <w:pStyle w:val="ListParagraph"/>
        <w:numPr>
          <w:ilvl w:val="0"/>
          <w:numId w:val="3"/>
        </w:numPr>
        <w:rPr>
          <w:rFonts w:ascii="Book Antiqua" w:eastAsia="Book Antiqua" w:hAnsi="Book Antiqua" w:cs="Book Antiqua"/>
          <w:b/>
          <w:bCs/>
        </w:rPr>
      </w:pPr>
      <w:r w:rsidRPr="00C53084">
        <w:rPr>
          <w:rFonts w:ascii="Book Antiqua" w:eastAsia="Book Antiqua" w:hAnsi="Book Antiqua" w:cs="Book Antiqua"/>
          <w:b/>
          <w:bCs/>
        </w:rPr>
        <w:t xml:space="preserve">Investigate further to </w:t>
      </w:r>
      <w:r w:rsidRPr="00C53084">
        <w:rPr>
          <w:rFonts w:ascii="Book Antiqua" w:eastAsia="Book Antiqua" w:hAnsi="Book Antiqua" w:cs="Book Antiqua"/>
          <w:u w:val="single"/>
        </w:rPr>
        <w:t xml:space="preserve">determine the name of the organelle </w:t>
      </w:r>
      <w:r w:rsidRPr="00C53084">
        <w:rPr>
          <w:rFonts w:ascii="Book Antiqua" w:eastAsia="Book Antiqua" w:hAnsi="Book Antiqua" w:cs="Book Antiqua"/>
          <w:b/>
          <w:bCs/>
        </w:rPr>
        <w:t xml:space="preserve">associated with this disorder, its </w:t>
      </w:r>
      <w:r w:rsidRPr="00C53084">
        <w:rPr>
          <w:rFonts w:ascii="Book Antiqua" w:eastAsia="Book Antiqua" w:hAnsi="Book Antiqua" w:cs="Book Antiqua"/>
          <w:u w:val="single"/>
        </w:rPr>
        <w:t>function</w:t>
      </w:r>
      <w:r w:rsidRPr="00C53084">
        <w:rPr>
          <w:rFonts w:ascii="Book Antiqua" w:eastAsia="Book Antiqua" w:hAnsi="Book Antiqua" w:cs="Book Antiqua"/>
          <w:b/>
          <w:bCs/>
        </w:rPr>
        <w:t xml:space="preserve">, and </w:t>
      </w:r>
      <w:r w:rsidRPr="00C53084">
        <w:rPr>
          <w:rFonts w:ascii="Book Antiqua" w:eastAsia="Book Antiqua" w:hAnsi="Book Antiqua" w:cs="Book Antiqua"/>
          <w:u w:val="single"/>
        </w:rPr>
        <w:t>any changes</w:t>
      </w:r>
      <w:r w:rsidRPr="00C53084">
        <w:rPr>
          <w:rFonts w:ascii="Book Antiqua" w:eastAsia="Book Antiqua" w:hAnsi="Book Antiqua" w:cs="Book Antiqua"/>
          <w:b/>
          <w:bCs/>
        </w:rPr>
        <w:t xml:space="preserve"> due to the disorder. RECORD this information in Table 2 below.</w:t>
      </w:r>
    </w:p>
    <w:p w14:paraId="7A9F71B4" w14:textId="4995F869" w:rsidR="001712E7" w:rsidRDefault="1FAAA308" w:rsidP="1FAAA308">
      <w:pPr>
        <w:rPr>
          <w:rFonts w:ascii="Book Antiqua" w:eastAsia="Book Antiqua" w:hAnsi="Book Antiqua" w:cs="Book Antiqua"/>
          <w:b/>
          <w:bCs/>
          <w:i/>
          <w:iCs/>
          <w:u w:val="single"/>
        </w:rPr>
      </w:pPr>
      <w:r w:rsidRPr="1FAAA308">
        <w:rPr>
          <w:rFonts w:ascii="Book Antiqua" w:eastAsia="Book Antiqua" w:hAnsi="Book Antiqua" w:cs="Book Antiqua"/>
          <w:b/>
          <w:bCs/>
          <w:i/>
          <w:iCs/>
        </w:rPr>
        <w:t xml:space="preserve">          </w:t>
      </w:r>
    </w:p>
    <w:p w14:paraId="3776A625" w14:textId="77777777" w:rsidR="001712E7" w:rsidRDefault="001712E7" w:rsidP="1FAAA308">
      <w:pPr>
        <w:rPr>
          <w:rFonts w:ascii="Book Antiqua" w:eastAsia="Book Antiqua" w:hAnsi="Book Antiqua" w:cs="Book Antiqua"/>
          <w:b/>
          <w:bCs/>
          <w:i/>
          <w:iCs/>
          <w:u w:val="single"/>
        </w:rPr>
      </w:pPr>
    </w:p>
    <w:p w14:paraId="29AE8C03" w14:textId="77777777" w:rsidR="001712E7" w:rsidRDefault="001712E7" w:rsidP="1FAAA308">
      <w:pPr>
        <w:rPr>
          <w:rFonts w:ascii="Book Antiqua" w:eastAsia="Book Antiqua" w:hAnsi="Book Antiqua" w:cs="Book Antiqua"/>
          <w:b/>
          <w:bCs/>
          <w:i/>
          <w:iCs/>
          <w:u w:val="single"/>
        </w:rPr>
      </w:pPr>
    </w:p>
    <w:p w14:paraId="717EBD9B" w14:textId="77777777" w:rsidR="001712E7" w:rsidRDefault="001712E7" w:rsidP="1FAAA308">
      <w:pPr>
        <w:rPr>
          <w:rFonts w:ascii="Book Antiqua" w:eastAsia="Book Antiqua" w:hAnsi="Book Antiqua" w:cs="Book Antiqua"/>
          <w:b/>
          <w:bCs/>
          <w:i/>
          <w:iCs/>
          <w:u w:val="single"/>
        </w:rPr>
      </w:pPr>
    </w:p>
    <w:p w14:paraId="09CE404F" w14:textId="77777777" w:rsidR="001712E7" w:rsidRDefault="001712E7" w:rsidP="1FAAA308">
      <w:pPr>
        <w:rPr>
          <w:rFonts w:ascii="Book Antiqua" w:eastAsia="Book Antiqua" w:hAnsi="Book Antiqua" w:cs="Book Antiqua"/>
          <w:b/>
          <w:bCs/>
          <w:i/>
          <w:iCs/>
          <w:u w:val="single"/>
        </w:rPr>
      </w:pPr>
    </w:p>
    <w:p w14:paraId="4B1223EE" w14:textId="77777777" w:rsidR="001712E7" w:rsidRDefault="001712E7" w:rsidP="1FAAA308">
      <w:pPr>
        <w:rPr>
          <w:rFonts w:ascii="Book Antiqua" w:eastAsia="Book Antiqua" w:hAnsi="Book Antiqua" w:cs="Book Antiqua"/>
          <w:b/>
          <w:bCs/>
          <w:i/>
          <w:iCs/>
          <w:u w:val="single"/>
        </w:rPr>
      </w:pPr>
    </w:p>
    <w:p w14:paraId="7ED8BBBD" w14:textId="33F971DD" w:rsidR="7830FE70" w:rsidRDefault="1FAAA308" w:rsidP="1FAAA308">
      <w:pPr>
        <w:rPr>
          <w:rFonts w:ascii="Book Antiqua" w:eastAsia="Book Antiqua" w:hAnsi="Book Antiqua" w:cs="Book Antiqua"/>
          <w:b/>
          <w:bCs/>
          <w:i/>
          <w:iCs/>
          <w:u w:val="single"/>
        </w:rPr>
      </w:pPr>
      <w:r w:rsidRPr="1FAAA308">
        <w:rPr>
          <w:rFonts w:ascii="Book Antiqua" w:eastAsia="Book Antiqua" w:hAnsi="Book Antiqua" w:cs="Book Antiqua"/>
          <w:b/>
          <w:bCs/>
          <w:i/>
          <w:iCs/>
          <w:u w:val="single"/>
        </w:rPr>
        <w:t>Your Assigned Case Study</w:t>
      </w:r>
    </w:p>
    <w:p w14:paraId="17D3EFE7" w14:textId="0336C139" w:rsidR="1FAAA308" w:rsidRDefault="1FAAA308" w:rsidP="1FAAA308">
      <w:pPr>
        <w:rPr>
          <w:rFonts w:ascii="Book Antiqua" w:eastAsia="Book Antiqua" w:hAnsi="Book Antiqua" w:cs="Book Antiqua"/>
          <w:b/>
          <w:bCs/>
          <w:i/>
          <w:iCs/>
          <w:u w:val="single"/>
        </w:rPr>
      </w:pPr>
      <w:r w:rsidRPr="1FAAA308">
        <w:rPr>
          <w:rFonts w:ascii="Book Antiqua" w:eastAsia="Book Antiqua" w:hAnsi="Book Antiqua" w:cs="Book Antiqua"/>
          <w:b/>
          <w:bCs/>
          <w:i/>
          <w:iCs/>
          <w:u w:val="single"/>
        </w:rPr>
        <w:t>Table 2</w:t>
      </w:r>
    </w:p>
    <w:tbl>
      <w:tblPr>
        <w:tblStyle w:val="TableGrid"/>
        <w:tblW w:w="13092" w:type="dxa"/>
        <w:tblLook w:val="06A0" w:firstRow="1" w:lastRow="0" w:firstColumn="1" w:lastColumn="0" w:noHBand="1" w:noVBand="1"/>
      </w:tblPr>
      <w:tblGrid>
        <w:gridCol w:w="765"/>
        <w:gridCol w:w="1500"/>
        <w:gridCol w:w="1354"/>
        <w:gridCol w:w="1729"/>
        <w:gridCol w:w="2130"/>
        <w:gridCol w:w="2642"/>
        <w:gridCol w:w="2972"/>
      </w:tblGrid>
      <w:tr w:rsidR="7830FE70" w14:paraId="45F7BCF8" w14:textId="77777777" w:rsidTr="121A004E">
        <w:trPr>
          <w:trHeight w:val="300"/>
        </w:trPr>
        <w:tc>
          <w:tcPr>
            <w:tcW w:w="765" w:type="dxa"/>
            <w:shd w:val="clear" w:color="auto" w:fill="FFFFFF" w:themeFill="background1"/>
          </w:tcPr>
          <w:p w14:paraId="02F72DDD" w14:textId="1874846B" w:rsidR="7830FE70" w:rsidRDefault="121A004E" w:rsidP="121A004E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  <w:r w:rsidRPr="121A004E">
              <w:rPr>
                <w:rFonts w:ascii="Book Antiqua" w:eastAsia="Book Antiqua" w:hAnsi="Book Antiqua" w:cs="Book Antiqua"/>
                <w:b/>
                <w:bCs/>
                <w:i/>
                <w:iCs/>
              </w:rPr>
              <w:t>Case #</w:t>
            </w:r>
          </w:p>
        </w:tc>
        <w:tc>
          <w:tcPr>
            <w:tcW w:w="1500" w:type="dxa"/>
          </w:tcPr>
          <w:p w14:paraId="62CCB7A4" w14:textId="3EDA1986" w:rsidR="7830FE70" w:rsidRDefault="7830FE70" w:rsidP="7830FE70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  <w:r w:rsidRPr="7830FE70">
              <w:rPr>
                <w:rFonts w:ascii="Book Antiqua" w:eastAsia="Book Antiqua" w:hAnsi="Book Antiqua" w:cs="Book Antiqua"/>
                <w:b/>
                <w:bCs/>
                <w:i/>
                <w:iCs/>
              </w:rPr>
              <w:t>Disease</w:t>
            </w:r>
          </w:p>
        </w:tc>
        <w:tc>
          <w:tcPr>
            <w:tcW w:w="1354" w:type="dxa"/>
          </w:tcPr>
          <w:p w14:paraId="0311877F" w14:textId="557025E6" w:rsidR="7830FE70" w:rsidRDefault="7830FE70" w:rsidP="7830FE70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  <w:r w:rsidRPr="7830FE70">
              <w:rPr>
                <w:rFonts w:ascii="Book Antiqua" w:eastAsia="Book Antiqua" w:hAnsi="Book Antiqua" w:cs="Book Antiqua"/>
                <w:b/>
                <w:bCs/>
                <w:i/>
                <w:iCs/>
              </w:rPr>
              <w:t>Affected organelle</w:t>
            </w:r>
          </w:p>
        </w:tc>
        <w:tc>
          <w:tcPr>
            <w:tcW w:w="1729" w:type="dxa"/>
          </w:tcPr>
          <w:p w14:paraId="460D1BF9" w14:textId="200B94ED" w:rsidR="7830FE70" w:rsidRDefault="7830FE70" w:rsidP="7830FE70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  <w:r w:rsidRPr="7830FE70">
              <w:rPr>
                <w:rFonts w:ascii="Book Antiqua" w:eastAsia="Book Antiqua" w:hAnsi="Book Antiqua" w:cs="Book Antiqua"/>
                <w:b/>
                <w:bCs/>
                <w:i/>
                <w:iCs/>
              </w:rPr>
              <w:t>Structure</w:t>
            </w:r>
          </w:p>
          <w:p w14:paraId="3B5235D4" w14:textId="57529A5E" w:rsidR="7830FE70" w:rsidRDefault="7830FE70" w:rsidP="7830FE70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  <w:r w:rsidRPr="7830FE70">
              <w:rPr>
                <w:rFonts w:ascii="Book Antiqua" w:eastAsia="Book Antiqua" w:hAnsi="Book Antiqua" w:cs="Book Antiqua"/>
                <w:b/>
                <w:bCs/>
                <w:i/>
                <w:iCs/>
              </w:rPr>
              <w:t>(picture)</w:t>
            </w:r>
          </w:p>
        </w:tc>
        <w:tc>
          <w:tcPr>
            <w:tcW w:w="2130" w:type="dxa"/>
          </w:tcPr>
          <w:p w14:paraId="001811FD" w14:textId="16792C81" w:rsidR="7830FE70" w:rsidRDefault="7830FE70" w:rsidP="7830FE70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  <w:r w:rsidRPr="7830FE70">
              <w:rPr>
                <w:rFonts w:ascii="Book Antiqua" w:eastAsia="Book Antiqua" w:hAnsi="Book Antiqua" w:cs="Book Antiqua"/>
                <w:b/>
                <w:bCs/>
                <w:i/>
                <w:iCs/>
              </w:rPr>
              <w:t>Normal Function</w:t>
            </w:r>
          </w:p>
        </w:tc>
        <w:tc>
          <w:tcPr>
            <w:tcW w:w="2642" w:type="dxa"/>
          </w:tcPr>
          <w:p w14:paraId="191BD6CB" w14:textId="57348F8C" w:rsidR="7830FE70" w:rsidRDefault="7830FE70" w:rsidP="7830FE70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  <w:r w:rsidRPr="7830FE70">
              <w:rPr>
                <w:rFonts w:ascii="Book Antiqua" w:eastAsia="Book Antiqua" w:hAnsi="Book Antiqua" w:cs="Book Antiqua"/>
                <w:b/>
                <w:bCs/>
                <w:i/>
                <w:iCs/>
              </w:rPr>
              <w:t>Change in Structure</w:t>
            </w:r>
          </w:p>
        </w:tc>
        <w:tc>
          <w:tcPr>
            <w:tcW w:w="2972" w:type="dxa"/>
          </w:tcPr>
          <w:p w14:paraId="68E7B594" w14:textId="2E8FD5B1" w:rsidR="7830FE70" w:rsidRDefault="7830FE70" w:rsidP="7830FE70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  <w:r w:rsidRPr="7830FE70">
              <w:rPr>
                <w:rFonts w:ascii="Book Antiqua" w:eastAsia="Book Antiqua" w:hAnsi="Book Antiqua" w:cs="Book Antiqua"/>
                <w:b/>
                <w:bCs/>
                <w:i/>
                <w:iCs/>
              </w:rPr>
              <w:t>Change in Function</w:t>
            </w:r>
          </w:p>
        </w:tc>
      </w:tr>
      <w:tr w:rsidR="7830FE70" w14:paraId="02BD17D4" w14:textId="77777777" w:rsidTr="121A004E">
        <w:trPr>
          <w:trHeight w:val="300"/>
        </w:trPr>
        <w:tc>
          <w:tcPr>
            <w:tcW w:w="765" w:type="dxa"/>
          </w:tcPr>
          <w:p w14:paraId="582BAC9B" w14:textId="0CFB8091" w:rsidR="7830FE70" w:rsidRDefault="7830FE70" w:rsidP="7830FE70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  <w:tc>
          <w:tcPr>
            <w:tcW w:w="1500" w:type="dxa"/>
          </w:tcPr>
          <w:p w14:paraId="2B916F2D" w14:textId="4825F9F1" w:rsidR="7830FE70" w:rsidRDefault="7830FE70" w:rsidP="7830FE70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  <w:p w14:paraId="135E5995" w14:textId="158F17DA" w:rsidR="7830FE70" w:rsidRDefault="7830FE70" w:rsidP="7830FE70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  <w:p w14:paraId="7BE8DF4B" w14:textId="6195B2EC" w:rsidR="7830FE70" w:rsidRDefault="7830FE70" w:rsidP="7830FE70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  <w:tc>
          <w:tcPr>
            <w:tcW w:w="1354" w:type="dxa"/>
          </w:tcPr>
          <w:p w14:paraId="04C7D2D5" w14:textId="7293FFE1" w:rsidR="7830FE70" w:rsidRDefault="7830FE70" w:rsidP="7830FE70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  <w:tc>
          <w:tcPr>
            <w:tcW w:w="1729" w:type="dxa"/>
          </w:tcPr>
          <w:p w14:paraId="53922673" w14:textId="7293FFE1" w:rsidR="7830FE70" w:rsidRDefault="7830FE70" w:rsidP="7830FE70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  <w:tc>
          <w:tcPr>
            <w:tcW w:w="2130" w:type="dxa"/>
          </w:tcPr>
          <w:p w14:paraId="4DBB0672" w14:textId="7293FFE1" w:rsidR="7830FE70" w:rsidRDefault="7830FE70" w:rsidP="7830FE70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  <w:tc>
          <w:tcPr>
            <w:tcW w:w="2642" w:type="dxa"/>
          </w:tcPr>
          <w:p w14:paraId="72D525EA" w14:textId="6A969E2D" w:rsidR="7830FE70" w:rsidRDefault="7830FE70" w:rsidP="121A004E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  <w:p w14:paraId="627E9CF9" w14:textId="0EC7266D" w:rsidR="7830FE70" w:rsidRDefault="7830FE70" w:rsidP="121A004E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  <w:tc>
          <w:tcPr>
            <w:tcW w:w="2972" w:type="dxa"/>
          </w:tcPr>
          <w:p w14:paraId="5DE4F5C6" w14:textId="6490BABD" w:rsidR="7830FE70" w:rsidRDefault="7830FE70" w:rsidP="7830FE70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  <w:p w14:paraId="01708C70" w14:textId="0A2885F1" w:rsidR="7830FE70" w:rsidRDefault="7830FE70" w:rsidP="7830FE70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  <w:p w14:paraId="3766F18B" w14:textId="25AFB3C1" w:rsidR="7830FE70" w:rsidRDefault="7830FE70" w:rsidP="7830FE70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</w:tr>
    </w:tbl>
    <w:p w14:paraId="090CC6FF" w14:textId="77777777" w:rsidR="00524507" w:rsidRDefault="00524507" w:rsidP="00524507">
      <w:pPr>
        <w:pStyle w:val="ListParagraph"/>
        <w:rPr>
          <w:rFonts w:ascii="Book Antiqua" w:eastAsia="Book Antiqua" w:hAnsi="Book Antiqua" w:cs="Book Antiqua"/>
          <w:b/>
          <w:bCs/>
          <w:i/>
          <w:iCs/>
        </w:rPr>
      </w:pPr>
    </w:p>
    <w:p w14:paraId="6536A381" w14:textId="43BC41E9" w:rsidR="7830FE70" w:rsidRPr="0002278D" w:rsidRDefault="2698C30C" w:rsidP="000749E5">
      <w:pPr>
        <w:pStyle w:val="ListParagraph"/>
        <w:numPr>
          <w:ilvl w:val="0"/>
          <w:numId w:val="3"/>
        </w:numPr>
        <w:rPr>
          <w:rFonts w:ascii="Book Antiqua" w:eastAsia="Book Antiqua" w:hAnsi="Book Antiqua" w:cs="Book Antiqua"/>
        </w:rPr>
      </w:pPr>
      <w:r w:rsidRPr="0002278D">
        <w:rPr>
          <w:rFonts w:ascii="Book Antiqua" w:eastAsia="Book Antiqua" w:hAnsi="Book Antiqua" w:cs="Book Antiqua"/>
        </w:rPr>
        <w:t xml:space="preserve">Add your information to this slide show </w:t>
      </w:r>
      <w:hyperlink r:id="rId7">
        <w:r w:rsidR="0002278D">
          <w:rPr>
            <w:rStyle w:val="Hyperlink"/>
            <w:rFonts w:ascii="Book Antiqua" w:eastAsia="Book Antiqua" w:hAnsi="Book Antiqua" w:cs="Book Antiqua"/>
          </w:rPr>
          <w:t>HERE</w:t>
        </w:r>
      </w:hyperlink>
      <w:r w:rsidRPr="0002278D">
        <w:rPr>
          <w:rFonts w:ascii="Book Antiqua" w:eastAsia="Book Antiqua" w:hAnsi="Book Antiqua" w:cs="Book Antiqua"/>
        </w:rPr>
        <w:t xml:space="preserve"> </w:t>
      </w:r>
      <w:r w:rsidR="00A80DDB">
        <w:rPr>
          <w:rFonts w:ascii="Book Antiqua" w:eastAsia="Book Antiqua" w:hAnsi="Book Antiqua" w:cs="Book Antiqua"/>
        </w:rPr>
        <w:t xml:space="preserve">/ </w:t>
      </w:r>
      <w:r w:rsidRPr="0002278D">
        <w:rPr>
          <w:rFonts w:ascii="Book Antiqua" w:eastAsia="Book Antiqua" w:hAnsi="Book Antiqua" w:cs="Book Antiqua"/>
        </w:rPr>
        <w:t>see CANVAS CASE STUDY ASSIGNMENT</w:t>
      </w:r>
      <w:r w:rsidR="00524507" w:rsidRPr="0002278D">
        <w:rPr>
          <w:rFonts w:ascii="Book Antiqua" w:eastAsia="Book Antiqua" w:hAnsi="Book Antiqua" w:cs="Book Antiqua"/>
        </w:rPr>
        <w:t>.</w:t>
      </w:r>
    </w:p>
    <w:p w14:paraId="3C36EAE3" w14:textId="1986E924" w:rsidR="7830FE70" w:rsidRPr="0002278D" w:rsidRDefault="1FAAA308" w:rsidP="000749E5">
      <w:pPr>
        <w:pStyle w:val="ListParagraph"/>
        <w:numPr>
          <w:ilvl w:val="0"/>
          <w:numId w:val="3"/>
        </w:numPr>
        <w:rPr>
          <w:rFonts w:ascii="Book Antiqua" w:eastAsia="Book Antiqua" w:hAnsi="Book Antiqua" w:cs="Book Antiqua"/>
        </w:rPr>
      </w:pPr>
      <w:r w:rsidRPr="0002278D">
        <w:rPr>
          <w:rFonts w:ascii="Book Antiqua" w:eastAsia="Book Antiqua" w:hAnsi="Book Antiqua" w:cs="Book Antiqua"/>
        </w:rPr>
        <w:t>During the presentation, complete Table 3 BELOW for the other case studies. You may write “SEE ABOVE” for your assigned disease/disorder.</w:t>
      </w:r>
    </w:p>
    <w:p w14:paraId="50AAC90B" w14:textId="4B783876" w:rsidR="1FAAA308" w:rsidRDefault="1FAAA308" w:rsidP="1FAAA308">
      <w:pPr>
        <w:rPr>
          <w:rFonts w:ascii="Book Antiqua" w:eastAsia="Book Antiqua" w:hAnsi="Book Antiqua" w:cs="Book Antiqua"/>
          <w:b/>
          <w:bCs/>
        </w:rPr>
      </w:pPr>
      <w:r w:rsidRPr="1FAAA308">
        <w:rPr>
          <w:rFonts w:ascii="Book Antiqua" w:eastAsia="Book Antiqua" w:hAnsi="Book Antiqua" w:cs="Book Antiqua"/>
          <w:b/>
          <w:bCs/>
        </w:rPr>
        <w:t>Table 3</w:t>
      </w:r>
    </w:p>
    <w:tbl>
      <w:tblPr>
        <w:tblStyle w:val="TableGrid"/>
        <w:tblW w:w="13092" w:type="dxa"/>
        <w:tblLayout w:type="fixed"/>
        <w:tblLook w:val="06A0" w:firstRow="1" w:lastRow="0" w:firstColumn="1" w:lastColumn="0" w:noHBand="1" w:noVBand="1"/>
      </w:tblPr>
      <w:tblGrid>
        <w:gridCol w:w="705"/>
        <w:gridCol w:w="1620"/>
        <w:gridCol w:w="1320"/>
        <w:gridCol w:w="1703"/>
        <w:gridCol w:w="2190"/>
        <w:gridCol w:w="2432"/>
        <w:gridCol w:w="3122"/>
      </w:tblGrid>
      <w:tr w:rsidR="02ACECA2" w14:paraId="27BEB3FF" w14:textId="77777777" w:rsidTr="00495BF8">
        <w:trPr>
          <w:trHeight w:val="720"/>
          <w:tblHeader/>
        </w:trPr>
        <w:tc>
          <w:tcPr>
            <w:tcW w:w="705" w:type="dxa"/>
          </w:tcPr>
          <w:p w14:paraId="42E69F62" w14:textId="2781B048" w:rsidR="02ACECA2" w:rsidRDefault="121A004E" w:rsidP="121A004E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  <w:r w:rsidRPr="121A004E">
              <w:rPr>
                <w:rFonts w:ascii="Book Antiqua" w:eastAsia="Book Antiqua" w:hAnsi="Book Antiqua" w:cs="Book Antiqua"/>
                <w:b/>
                <w:bCs/>
                <w:i/>
                <w:iCs/>
              </w:rPr>
              <w:t>Case #</w:t>
            </w:r>
          </w:p>
        </w:tc>
        <w:tc>
          <w:tcPr>
            <w:tcW w:w="1620" w:type="dxa"/>
          </w:tcPr>
          <w:p w14:paraId="1323B0E7" w14:textId="3EDA1986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  <w:r w:rsidRPr="02ACECA2">
              <w:rPr>
                <w:rFonts w:ascii="Book Antiqua" w:eastAsia="Book Antiqua" w:hAnsi="Book Antiqua" w:cs="Book Antiqua"/>
                <w:b/>
                <w:bCs/>
                <w:i/>
                <w:iCs/>
              </w:rPr>
              <w:t>Disease</w:t>
            </w:r>
          </w:p>
        </w:tc>
        <w:tc>
          <w:tcPr>
            <w:tcW w:w="1320" w:type="dxa"/>
          </w:tcPr>
          <w:p w14:paraId="0D5C15C0" w14:textId="557025E6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  <w:r w:rsidRPr="02ACECA2">
              <w:rPr>
                <w:rFonts w:ascii="Book Antiqua" w:eastAsia="Book Antiqua" w:hAnsi="Book Antiqua" w:cs="Book Antiqua"/>
                <w:b/>
                <w:bCs/>
                <w:i/>
                <w:iCs/>
              </w:rPr>
              <w:t>Affected organelle</w:t>
            </w:r>
          </w:p>
        </w:tc>
        <w:tc>
          <w:tcPr>
            <w:tcW w:w="1703" w:type="dxa"/>
          </w:tcPr>
          <w:p w14:paraId="760B7E44" w14:textId="200B94ED" w:rsidR="02ACECA2" w:rsidRDefault="121A004E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  <w:r w:rsidRPr="121A004E">
              <w:rPr>
                <w:rFonts w:ascii="Book Antiqua" w:eastAsia="Book Antiqua" w:hAnsi="Book Antiqua" w:cs="Book Antiqua"/>
                <w:b/>
                <w:bCs/>
                <w:i/>
                <w:iCs/>
              </w:rPr>
              <w:t>Structure</w:t>
            </w:r>
          </w:p>
          <w:p w14:paraId="4921D91B" w14:textId="771974EF" w:rsidR="02ACECA2" w:rsidRDefault="121A004E" w:rsidP="121A004E">
            <w:pPr>
              <w:spacing w:line="259" w:lineRule="auto"/>
            </w:pPr>
            <w:r w:rsidRPr="121A004E">
              <w:rPr>
                <w:rFonts w:ascii="Book Antiqua" w:eastAsia="Book Antiqua" w:hAnsi="Book Antiqua" w:cs="Book Antiqua"/>
                <w:b/>
                <w:bCs/>
                <w:i/>
                <w:iCs/>
              </w:rPr>
              <w:t>describe/draw</w:t>
            </w:r>
          </w:p>
        </w:tc>
        <w:tc>
          <w:tcPr>
            <w:tcW w:w="2190" w:type="dxa"/>
          </w:tcPr>
          <w:p w14:paraId="732ECDDE" w14:textId="16792C81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  <w:r w:rsidRPr="02ACECA2">
              <w:rPr>
                <w:rFonts w:ascii="Book Antiqua" w:eastAsia="Book Antiqua" w:hAnsi="Book Antiqua" w:cs="Book Antiqua"/>
                <w:b/>
                <w:bCs/>
                <w:i/>
                <w:iCs/>
              </w:rPr>
              <w:t>Normal Function</w:t>
            </w:r>
          </w:p>
        </w:tc>
        <w:tc>
          <w:tcPr>
            <w:tcW w:w="2432" w:type="dxa"/>
          </w:tcPr>
          <w:p w14:paraId="05956C9E" w14:textId="767996DA" w:rsidR="02ACECA2" w:rsidRDefault="121A004E" w:rsidP="121A004E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  <w:r w:rsidRPr="121A004E">
              <w:rPr>
                <w:rFonts w:ascii="Book Antiqua" w:eastAsia="Book Antiqua" w:hAnsi="Book Antiqua" w:cs="Book Antiqua"/>
                <w:b/>
                <w:bCs/>
                <w:i/>
                <w:iCs/>
              </w:rPr>
              <w:t>Change in Structure- describe/draw</w:t>
            </w:r>
          </w:p>
        </w:tc>
        <w:tc>
          <w:tcPr>
            <w:tcW w:w="3122" w:type="dxa"/>
          </w:tcPr>
          <w:p w14:paraId="7CECBF33" w14:textId="2E8FD5B1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  <w:r w:rsidRPr="02ACECA2">
              <w:rPr>
                <w:rFonts w:ascii="Book Antiqua" w:eastAsia="Book Antiqua" w:hAnsi="Book Antiqua" w:cs="Book Antiqua"/>
                <w:b/>
                <w:bCs/>
                <w:i/>
                <w:iCs/>
              </w:rPr>
              <w:t>Change in Function</w:t>
            </w:r>
          </w:p>
        </w:tc>
      </w:tr>
      <w:tr w:rsidR="02ACECA2" w14:paraId="06715A75" w14:textId="77777777" w:rsidTr="00495BF8">
        <w:trPr>
          <w:trHeight w:val="720"/>
        </w:trPr>
        <w:tc>
          <w:tcPr>
            <w:tcW w:w="705" w:type="dxa"/>
          </w:tcPr>
          <w:p w14:paraId="05772407" w14:textId="4114298E" w:rsidR="02ACECA2" w:rsidRDefault="2D0BC5D7" w:rsidP="2D0BC5D7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  <w:r w:rsidRPr="2D0BC5D7">
              <w:rPr>
                <w:rFonts w:ascii="Book Antiqua" w:eastAsia="Book Antiqua" w:hAnsi="Book Antiqua" w:cs="Book Antiqua"/>
                <w:b/>
                <w:bCs/>
                <w:i/>
                <w:iCs/>
              </w:rPr>
              <w:t>1</w:t>
            </w:r>
          </w:p>
        </w:tc>
        <w:tc>
          <w:tcPr>
            <w:tcW w:w="1620" w:type="dxa"/>
          </w:tcPr>
          <w:p w14:paraId="1146C6A3" w14:textId="7F6656CF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  <w:tc>
          <w:tcPr>
            <w:tcW w:w="1320" w:type="dxa"/>
          </w:tcPr>
          <w:p w14:paraId="0278D3F2" w14:textId="5BC0EDCD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  <w:tc>
          <w:tcPr>
            <w:tcW w:w="1703" w:type="dxa"/>
          </w:tcPr>
          <w:p w14:paraId="6E2F0F04" w14:textId="39C851C0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  <w:tc>
          <w:tcPr>
            <w:tcW w:w="2190" w:type="dxa"/>
          </w:tcPr>
          <w:p w14:paraId="31054B26" w14:textId="32621C32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  <w:tc>
          <w:tcPr>
            <w:tcW w:w="2432" w:type="dxa"/>
          </w:tcPr>
          <w:p w14:paraId="025B8AD0" w14:textId="563CB508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  <w:tc>
          <w:tcPr>
            <w:tcW w:w="3122" w:type="dxa"/>
          </w:tcPr>
          <w:p w14:paraId="448B8352" w14:textId="2C4CEBA5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</w:tr>
      <w:tr w:rsidR="02ACECA2" w14:paraId="5E27DC78" w14:textId="77777777" w:rsidTr="00495BF8">
        <w:trPr>
          <w:trHeight w:val="720"/>
        </w:trPr>
        <w:tc>
          <w:tcPr>
            <w:tcW w:w="705" w:type="dxa"/>
          </w:tcPr>
          <w:p w14:paraId="2B65C94B" w14:textId="3367387E" w:rsidR="02ACECA2" w:rsidRDefault="2D0BC5D7" w:rsidP="2D0BC5D7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  <w:r w:rsidRPr="2D0BC5D7">
              <w:rPr>
                <w:rFonts w:ascii="Book Antiqua" w:eastAsia="Book Antiqua" w:hAnsi="Book Antiqua" w:cs="Book Antiqua"/>
                <w:b/>
                <w:bCs/>
                <w:i/>
                <w:iCs/>
              </w:rPr>
              <w:t>2</w:t>
            </w:r>
          </w:p>
        </w:tc>
        <w:tc>
          <w:tcPr>
            <w:tcW w:w="1620" w:type="dxa"/>
          </w:tcPr>
          <w:p w14:paraId="1A0BAA4F" w14:textId="64335E51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  <w:p w14:paraId="77399028" w14:textId="14B5A76C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  <w:p w14:paraId="3F474E9B" w14:textId="5049D73D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  <w:tc>
          <w:tcPr>
            <w:tcW w:w="1320" w:type="dxa"/>
          </w:tcPr>
          <w:p w14:paraId="5A19556D" w14:textId="7293FFE1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  <w:tc>
          <w:tcPr>
            <w:tcW w:w="1703" w:type="dxa"/>
          </w:tcPr>
          <w:p w14:paraId="32CDFCB0" w14:textId="7293FFE1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  <w:tc>
          <w:tcPr>
            <w:tcW w:w="2190" w:type="dxa"/>
          </w:tcPr>
          <w:p w14:paraId="12BAA3D4" w14:textId="7293FFE1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  <w:tc>
          <w:tcPr>
            <w:tcW w:w="2432" w:type="dxa"/>
          </w:tcPr>
          <w:p w14:paraId="378742D6" w14:textId="7293FFE1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  <w:tc>
          <w:tcPr>
            <w:tcW w:w="3122" w:type="dxa"/>
          </w:tcPr>
          <w:p w14:paraId="792B2BFE" w14:textId="412E4B42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</w:tr>
      <w:tr w:rsidR="02ACECA2" w14:paraId="77A83F49" w14:textId="77777777" w:rsidTr="00495BF8">
        <w:trPr>
          <w:trHeight w:val="720"/>
        </w:trPr>
        <w:tc>
          <w:tcPr>
            <w:tcW w:w="705" w:type="dxa"/>
          </w:tcPr>
          <w:p w14:paraId="6BE72AED" w14:textId="1CC8A186" w:rsidR="02ACECA2" w:rsidRDefault="2D0BC5D7" w:rsidP="2D0BC5D7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  <w:r w:rsidRPr="2D0BC5D7">
              <w:rPr>
                <w:rFonts w:ascii="Book Antiqua" w:eastAsia="Book Antiqua" w:hAnsi="Book Antiqua" w:cs="Book Antiqua"/>
                <w:b/>
                <w:bCs/>
                <w:i/>
                <w:iCs/>
              </w:rPr>
              <w:t>3</w:t>
            </w:r>
          </w:p>
        </w:tc>
        <w:tc>
          <w:tcPr>
            <w:tcW w:w="1620" w:type="dxa"/>
          </w:tcPr>
          <w:p w14:paraId="55EBEFA3" w14:textId="558FCF1B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  <w:p w14:paraId="0966445B" w14:textId="5EFC3558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  <w:p w14:paraId="17401692" w14:textId="679BAF59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  <w:tc>
          <w:tcPr>
            <w:tcW w:w="1320" w:type="dxa"/>
          </w:tcPr>
          <w:p w14:paraId="4F4644F8" w14:textId="7293FFE1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  <w:tc>
          <w:tcPr>
            <w:tcW w:w="1703" w:type="dxa"/>
          </w:tcPr>
          <w:p w14:paraId="50365F43" w14:textId="7293FFE1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  <w:tc>
          <w:tcPr>
            <w:tcW w:w="2190" w:type="dxa"/>
          </w:tcPr>
          <w:p w14:paraId="4AB1A687" w14:textId="7293FFE1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  <w:tc>
          <w:tcPr>
            <w:tcW w:w="2432" w:type="dxa"/>
          </w:tcPr>
          <w:p w14:paraId="1E6C955A" w14:textId="7293FFE1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  <w:tc>
          <w:tcPr>
            <w:tcW w:w="3122" w:type="dxa"/>
          </w:tcPr>
          <w:p w14:paraId="6FA3FD29" w14:textId="6019D55B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</w:tr>
      <w:tr w:rsidR="02ACECA2" w14:paraId="3EF38912" w14:textId="77777777" w:rsidTr="00495BF8">
        <w:trPr>
          <w:trHeight w:val="720"/>
        </w:trPr>
        <w:tc>
          <w:tcPr>
            <w:tcW w:w="705" w:type="dxa"/>
          </w:tcPr>
          <w:p w14:paraId="4B5955FE" w14:textId="34D3DEC8" w:rsidR="02ACECA2" w:rsidRDefault="2D0BC5D7" w:rsidP="2D0BC5D7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  <w:r w:rsidRPr="2D0BC5D7">
              <w:rPr>
                <w:rFonts w:ascii="Book Antiqua" w:eastAsia="Book Antiqua" w:hAnsi="Book Antiqua" w:cs="Book Antiqua"/>
                <w:b/>
                <w:bCs/>
                <w:i/>
                <w:iCs/>
              </w:rPr>
              <w:t>4</w:t>
            </w:r>
          </w:p>
        </w:tc>
        <w:tc>
          <w:tcPr>
            <w:tcW w:w="1620" w:type="dxa"/>
          </w:tcPr>
          <w:p w14:paraId="59020DD1" w14:textId="38299CDA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  <w:p w14:paraId="164187EF" w14:textId="56803C5B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  <w:p w14:paraId="02E3F2DD" w14:textId="2488F940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  <w:tc>
          <w:tcPr>
            <w:tcW w:w="1320" w:type="dxa"/>
          </w:tcPr>
          <w:p w14:paraId="4805D6E8" w14:textId="7293FFE1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  <w:tc>
          <w:tcPr>
            <w:tcW w:w="1703" w:type="dxa"/>
          </w:tcPr>
          <w:p w14:paraId="0D566344" w14:textId="7293FFE1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  <w:tc>
          <w:tcPr>
            <w:tcW w:w="2190" w:type="dxa"/>
          </w:tcPr>
          <w:p w14:paraId="58E8D2DD" w14:textId="7293FFE1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  <w:tc>
          <w:tcPr>
            <w:tcW w:w="2432" w:type="dxa"/>
          </w:tcPr>
          <w:p w14:paraId="2A87C0D4" w14:textId="7293FFE1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  <w:tc>
          <w:tcPr>
            <w:tcW w:w="3122" w:type="dxa"/>
          </w:tcPr>
          <w:p w14:paraId="0E5E37F3" w14:textId="5D77A72B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</w:tr>
      <w:tr w:rsidR="02ACECA2" w14:paraId="0CC50166" w14:textId="77777777" w:rsidTr="00495BF8">
        <w:trPr>
          <w:trHeight w:val="720"/>
        </w:trPr>
        <w:tc>
          <w:tcPr>
            <w:tcW w:w="705" w:type="dxa"/>
          </w:tcPr>
          <w:p w14:paraId="09AA8604" w14:textId="30ACF6C9" w:rsidR="02ACECA2" w:rsidRDefault="2D0BC5D7" w:rsidP="2D0BC5D7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  <w:r w:rsidRPr="2D0BC5D7">
              <w:rPr>
                <w:rFonts w:ascii="Book Antiqua" w:eastAsia="Book Antiqua" w:hAnsi="Book Antiqua" w:cs="Book Antiqua"/>
                <w:b/>
                <w:bCs/>
                <w:i/>
                <w:iCs/>
              </w:rPr>
              <w:t>5</w:t>
            </w:r>
          </w:p>
        </w:tc>
        <w:tc>
          <w:tcPr>
            <w:tcW w:w="1620" w:type="dxa"/>
          </w:tcPr>
          <w:p w14:paraId="711838BF" w14:textId="7B944AB0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  <w:p w14:paraId="72466772" w14:textId="494067B2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  <w:p w14:paraId="42E17707" w14:textId="2F83C926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  <w:tc>
          <w:tcPr>
            <w:tcW w:w="1320" w:type="dxa"/>
          </w:tcPr>
          <w:p w14:paraId="235C3CC7" w14:textId="7293FFE1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  <w:tc>
          <w:tcPr>
            <w:tcW w:w="1703" w:type="dxa"/>
          </w:tcPr>
          <w:p w14:paraId="67D9F1D8" w14:textId="7293FFE1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  <w:tc>
          <w:tcPr>
            <w:tcW w:w="2190" w:type="dxa"/>
          </w:tcPr>
          <w:p w14:paraId="39CA1B52" w14:textId="7293FFE1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  <w:tc>
          <w:tcPr>
            <w:tcW w:w="2432" w:type="dxa"/>
          </w:tcPr>
          <w:p w14:paraId="6CF42BB1" w14:textId="7293FFE1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  <w:tc>
          <w:tcPr>
            <w:tcW w:w="3122" w:type="dxa"/>
          </w:tcPr>
          <w:p w14:paraId="6145271F" w14:textId="364C7D80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</w:tr>
      <w:tr w:rsidR="02ACECA2" w14:paraId="0C45C246" w14:textId="77777777" w:rsidTr="00495BF8">
        <w:trPr>
          <w:cantSplit/>
          <w:trHeight w:val="720"/>
        </w:trPr>
        <w:tc>
          <w:tcPr>
            <w:tcW w:w="705" w:type="dxa"/>
          </w:tcPr>
          <w:p w14:paraId="7A09040B" w14:textId="3DAB2330" w:rsidR="02ACECA2" w:rsidRDefault="2D0BC5D7" w:rsidP="2D0BC5D7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  <w:r w:rsidRPr="2D0BC5D7">
              <w:rPr>
                <w:rFonts w:ascii="Book Antiqua" w:eastAsia="Book Antiqua" w:hAnsi="Book Antiqua" w:cs="Book Antiqua"/>
                <w:b/>
                <w:bCs/>
                <w:i/>
                <w:iCs/>
              </w:rPr>
              <w:t>6</w:t>
            </w:r>
          </w:p>
        </w:tc>
        <w:tc>
          <w:tcPr>
            <w:tcW w:w="1620" w:type="dxa"/>
          </w:tcPr>
          <w:p w14:paraId="0D59E0DE" w14:textId="55CC7459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  <w:p w14:paraId="22179241" w14:textId="0ED34A60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  <w:p w14:paraId="0B591C74" w14:textId="355CE460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  <w:tc>
          <w:tcPr>
            <w:tcW w:w="1320" w:type="dxa"/>
          </w:tcPr>
          <w:p w14:paraId="12DA47D1" w14:textId="7293FFE1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  <w:tc>
          <w:tcPr>
            <w:tcW w:w="1703" w:type="dxa"/>
          </w:tcPr>
          <w:p w14:paraId="08AAA46C" w14:textId="7293FFE1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  <w:tc>
          <w:tcPr>
            <w:tcW w:w="2190" w:type="dxa"/>
          </w:tcPr>
          <w:p w14:paraId="589FFB77" w14:textId="7293FFE1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  <w:tc>
          <w:tcPr>
            <w:tcW w:w="2432" w:type="dxa"/>
          </w:tcPr>
          <w:p w14:paraId="519C1B2E" w14:textId="7293FFE1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  <w:tc>
          <w:tcPr>
            <w:tcW w:w="3122" w:type="dxa"/>
          </w:tcPr>
          <w:p w14:paraId="5121FFA0" w14:textId="34BA083D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</w:tr>
      <w:tr w:rsidR="02ACECA2" w14:paraId="78B89FFA" w14:textId="77777777" w:rsidTr="00495BF8">
        <w:trPr>
          <w:trHeight w:val="720"/>
        </w:trPr>
        <w:tc>
          <w:tcPr>
            <w:tcW w:w="705" w:type="dxa"/>
          </w:tcPr>
          <w:p w14:paraId="36448508" w14:textId="49DF46B8" w:rsidR="02ACECA2" w:rsidRDefault="2D0BC5D7" w:rsidP="2D0BC5D7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  <w:r w:rsidRPr="2D0BC5D7">
              <w:rPr>
                <w:rFonts w:ascii="Book Antiqua" w:eastAsia="Book Antiqua" w:hAnsi="Book Antiqua" w:cs="Book Antiqua"/>
                <w:b/>
                <w:bCs/>
                <w:i/>
                <w:iCs/>
              </w:rPr>
              <w:t>7</w:t>
            </w:r>
          </w:p>
        </w:tc>
        <w:tc>
          <w:tcPr>
            <w:tcW w:w="1620" w:type="dxa"/>
          </w:tcPr>
          <w:p w14:paraId="4789356C" w14:textId="0CDEC4F6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  <w:p w14:paraId="7B882CB7" w14:textId="183407DD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  <w:p w14:paraId="62B3453D" w14:textId="0BCC67E1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  <w:tc>
          <w:tcPr>
            <w:tcW w:w="1320" w:type="dxa"/>
          </w:tcPr>
          <w:p w14:paraId="570A3E3B" w14:textId="1BE95FE6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  <w:tc>
          <w:tcPr>
            <w:tcW w:w="1703" w:type="dxa"/>
          </w:tcPr>
          <w:p w14:paraId="7A7D8965" w14:textId="0AF803A7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  <w:tc>
          <w:tcPr>
            <w:tcW w:w="2190" w:type="dxa"/>
          </w:tcPr>
          <w:p w14:paraId="18D5E43F" w14:textId="3056522F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  <w:tc>
          <w:tcPr>
            <w:tcW w:w="2432" w:type="dxa"/>
          </w:tcPr>
          <w:p w14:paraId="26D1BE07" w14:textId="4F3B5180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  <w:tc>
          <w:tcPr>
            <w:tcW w:w="3122" w:type="dxa"/>
          </w:tcPr>
          <w:p w14:paraId="3935B291" w14:textId="28C25F85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</w:tr>
      <w:tr w:rsidR="02ACECA2" w14:paraId="0B0B0581" w14:textId="77777777" w:rsidTr="00495BF8">
        <w:trPr>
          <w:trHeight w:val="720"/>
        </w:trPr>
        <w:tc>
          <w:tcPr>
            <w:tcW w:w="705" w:type="dxa"/>
          </w:tcPr>
          <w:p w14:paraId="783A8BBB" w14:textId="3A85BD8D" w:rsidR="02ACECA2" w:rsidRDefault="2D0BC5D7" w:rsidP="2D0BC5D7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  <w:r w:rsidRPr="2D0BC5D7">
              <w:rPr>
                <w:rFonts w:ascii="Book Antiqua" w:eastAsia="Book Antiqua" w:hAnsi="Book Antiqua" w:cs="Book Antiqua"/>
                <w:b/>
                <w:bCs/>
                <w:i/>
                <w:iCs/>
              </w:rPr>
              <w:t>8</w:t>
            </w:r>
          </w:p>
        </w:tc>
        <w:tc>
          <w:tcPr>
            <w:tcW w:w="1620" w:type="dxa"/>
          </w:tcPr>
          <w:p w14:paraId="6756A98E" w14:textId="77A0992D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  <w:p w14:paraId="0BBC712C" w14:textId="1E6DEF0E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  <w:p w14:paraId="108B858D" w14:textId="6B549A2D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  <w:tc>
          <w:tcPr>
            <w:tcW w:w="1320" w:type="dxa"/>
          </w:tcPr>
          <w:p w14:paraId="2CDF2EC5" w14:textId="781FCCA3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  <w:tc>
          <w:tcPr>
            <w:tcW w:w="1703" w:type="dxa"/>
          </w:tcPr>
          <w:p w14:paraId="45B69B50" w14:textId="65D58D25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  <w:tc>
          <w:tcPr>
            <w:tcW w:w="2190" w:type="dxa"/>
          </w:tcPr>
          <w:p w14:paraId="646AE76C" w14:textId="5D6EE319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  <w:tc>
          <w:tcPr>
            <w:tcW w:w="2432" w:type="dxa"/>
          </w:tcPr>
          <w:p w14:paraId="0155BE6F" w14:textId="7367F340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  <w:tc>
          <w:tcPr>
            <w:tcW w:w="3122" w:type="dxa"/>
          </w:tcPr>
          <w:p w14:paraId="4125428C" w14:textId="04B524D5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</w:tr>
      <w:tr w:rsidR="02ACECA2" w14:paraId="12EA9D09" w14:textId="77777777" w:rsidTr="00495BF8">
        <w:trPr>
          <w:trHeight w:val="720"/>
        </w:trPr>
        <w:tc>
          <w:tcPr>
            <w:tcW w:w="705" w:type="dxa"/>
          </w:tcPr>
          <w:p w14:paraId="129C0B6E" w14:textId="41B8AFD1" w:rsidR="02ACECA2" w:rsidRDefault="2D0BC5D7" w:rsidP="2D0BC5D7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  <w:r w:rsidRPr="2D0BC5D7">
              <w:rPr>
                <w:rFonts w:ascii="Book Antiqua" w:eastAsia="Book Antiqua" w:hAnsi="Book Antiqua" w:cs="Book Antiqua"/>
                <w:b/>
                <w:bCs/>
                <w:i/>
                <w:iCs/>
              </w:rPr>
              <w:t>9</w:t>
            </w:r>
          </w:p>
        </w:tc>
        <w:tc>
          <w:tcPr>
            <w:tcW w:w="1620" w:type="dxa"/>
          </w:tcPr>
          <w:p w14:paraId="39D14ED1" w14:textId="7525C09D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  <w:p w14:paraId="664F9C4B" w14:textId="37B94512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  <w:p w14:paraId="1FC0FCAE" w14:textId="25CF2B03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  <w:tc>
          <w:tcPr>
            <w:tcW w:w="1320" w:type="dxa"/>
          </w:tcPr>
          <w:p w14:paraId="5E8E89A4" w14:textId="48CEA0B7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  <w:tc>
          <w:tcPr>
            <w:tcW w:w="1703" w:type="dxa"/>
          </w:tcPr>
          <w:p w14:paraId="6809A9AF" w14:textId="71C9196A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  <w:tc>
          <w:tcPr>
            <w:tcW w:w="2190" w:type="dxa"/>
          </w:tcPr>
          <w:p w14:paraId="2577375A" w14:textId="5F019FB7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  <w:tc>
          <w:tcPr>
            <w:tcW w:w="2432" w:type="dxa"/>
          </w:tcPr>
          <w:p w14:paraId="46FB426B" w14:textId="6EDC2B57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  <w:tc>
          <w:tcPr>
            <w:tcW w:w="3122" w:type="dxa"/>
          </w:tcPr>
          <w:p w14:paraId="69F873FA" w14:textId="17CCE477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</w:tr>
      <w:tr w:rsidR="02ACECA2" w14:paraId="5A2122CE" w14:textId="77777777" w:rsidTr="00495BF8">
        <w:trPr>
          <w:trHeight w:val="720"/>
        </w:trPr>
        <w:tc>
          <w:tcPr>
            <w:tcW w:w="705" w:type="dxa"/>
          </w:tcPr>
          <w:p w14:paraId="176672AA" w14:textId="2A30D2D4" w:rsidR="02ACECA2" w:rsidRDefault="2D0BC5D7" w:rsidP="2D0BC5D7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  <w:r w:rsidRPr="2D0BC5D7">
              <w:rPr>
                <w:rFonts w:ascii="Book Antiqua" w:eastAsia="Book Antiqua" w:hAnsi="Book Antiqua" w:cs="Book Antiqua"/>
                <w:b/>
                <w:bCs/>
                <w:i/>
                <w:iCs/>
              </w:rPr>
              <w:t>10</w:t>
            </w:r>
          </w:p>
        </w:tc>
        <w:tc>
          <w:tcPr>
            <w:tcW w:w="1620" w:type="dxa"/>
          </w:tcPr>
          <w:p w14:paraId="5C1BB1C0" w14:textId="4AD81D03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  <w:p w14:paraId="45988E60" w14:textId="2DB11DE3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  <w:p w14:paraId="301E5B92" w14:textId="5A030893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  <w:tc>
          <w:tcPr>
            <w:tcW w:w="1320" w:type="dxa"/>
          </w:tcPr>
          <w:p w14:paraId="6B5BC996" w14:textId="615E01AA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  <w:tc>
          <w:tcPr>
            <w:tcW w:w="1703" w:type="dxa"/>
          </w:tcPr>
          <w:p w14:paraId="7E6789FA" w14:textId="5DF56B36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  <w:tc>
          <w:tcPr>
            <w:tcW w:w="2190" w:type="dxa"/>
          </w:tcPr>
          <w:p w14:paraId="7DAA01DB" w14:textId="1D76CEA9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  <w:tc>
          <w:tcPr>
            <w:tcW w:w="2432" w:type="dxa"/>
          </w:tcPr>
          <w:p w14:paraId="0EDF4B9F" w14:textId="07277644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  <w:tc>
          <w:tcPr>
            <w:tcW w:w="3122" w:type="dxa"/>
          </w:tcPr>
          <w:p w14:paraId="32BEFD87" w14:textId="749F16A3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</w:tr>
      <w:tr w:rsidR="02ACECA2" w14:paraId="2C855913" w14:textId="77777777" w:rsidTr="00495BF8">
        <w:trPr>
          <w:trHeight w:val="720"/>
        </w:trPr>
        <w:tc>
          <w:tcPr>
            <w:tcW w:w="705" w:type="dxa"/>
          </w:tcPr>
          <w:p w14:paraId="517F5687" w14:textId="02E72351" w:rsidR="02ACECA2" w:rsidRDefault="2D0BC5D7" w:rsidP="2D0BC5D7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  <w:r w:rsidRPr="2D0BC5D7">
              <w:rPr>
                <w:rFonts w:ascii="Book Antiqua" w:eastAsia="Book Antiqua" w:hAnsi="Book Antiqua" w:cs="Book Antiqua"/>
                <w:b/>
                <w:bCs/>
                <w:i/>
                <w:iCs/>
              </w:rPr>
              <w:t>11</w:t>
            </w:r>
          </w:p>
        </w:tc>
        <w:tc>
          <w:tcPr>
            <w:tcW w:w="1620" w:type="dxa"/>
          </w:tcPr>
          <w:p w14:paraId="429EB227" w14:textId="3F694FEE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  <w:p w14:paraId="70C07AC3" w14:textId="10B6BFC7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  <w:p w14:paraId="56244EE4" w14:textId="100E7B82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  <w:tc>
          <w:tcPr>
            <w:tcW w:w="1320" w:type="dxa"/>
          </w:tcPr>
          <w:p w14:paraId="4144818F" w14:textId="530E25B3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  <w:tc>
          <w:tcPr>
            <w:tcW w:w="1703" w:type="dxa"/>
          </w:tcPr>
          <w:p w14:paraId="7088B137" w14:textId="3E82F97B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  <w:tc>
          <w:tcPr>
            <w:tcW w:w="2190" w:type="dxa"/>
          </w:tcPr>
          <w:p w14:paraId="3EFEB18B" w14:textId="2E873AB8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  <w:tc>
          <w:tcPr>
            <w:tcW w:w="2432" w:type="dxa"/>
          </w:tcPr>
          <w:p w14:paraId="5D48CE50" w14:textId="38F8D7E7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  <w:tc>
          <w:tcPr>
            <w:tcW w:w="3122" w:type="dxa"/>
          </w:tcPr>
          <w:p w14:paraId="63C5FD7A" w14:textId="34C0F7A8" w:rsidR="02ACECA2" w:rsidRDefault="02ACECA2" w:rsidP="02ACECA2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</w:tr>
      <w:tr w:rsidR="121A004E" w14:paraId="575277DC" w14:textId="77777777" w:rsidTr="00495BF8">
        <w:trPr>
          <w:trHeight w:val="720"/>
        </w:trPr>
        <w:tc>
          <w:tcPr>
            <w:tcW w:w="705" w:type="dxa"/>
          </w:tcPr>
          <w:p w14:paraId="537B52C3" w14:textId="4D51E27C" w:rsidR="121A004E" w:rsidRDefault="121A004E" w:rsidP="121A004E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  <w:r w:rsidRPr="121A004E">
              <w:rPr>
                <w:rFonts w:ascii="Book Antiqua" w:eastAsia="Book Antiqua" w:hAnsi="Book Antiqua" w:cs="Book Antiqua"/>
                <w:b/>
                <w:bCs/>
                <w:i/>
                <w:iCs/>
              </w:rPr>
              <w:t>12</w:t>
            </w:r>
          </w:p>
        </w:tc>
        <w:tc>
          <w:tcPr>
            <w:tcW w:w="1620" w:type="dxa"/>
          </w:tcPr>
          <w:p w14:paraId="241B7770" w14:textId="0B869B64" w:rsidR="121A004E" w:rsidRDefault="121A004E" w:rsidP="121A004E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  <w:tc>
          <w:tcPr>
            <w:tcW w:w="1320" w:type="dxa"/>
          </w:tcPr>
          <w:p w14:paraId="67AABF9B" w14:textId="415EA40F" w:rsidR="121A004E" w:rsidRDefault="121A004E" w:rsidP="121A004E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  <w:tc>
          <w:tcPr>
            <w:tcW w:w="1703" w:type="dxa"/>
          </w:tcPr>
          <w:p w14:paraId="5B986C94" w14:textId="381D6D61" w:rsidR="121A004E" w:rsidRDefault="121A004E" w:rsidP="121A004E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  <w:tc>
          <w:tcPr>
            <w:tcW w:w="2190" w:type="dxa"/>
          </w:tcPr>
          <w:p w14:paraId="04553C26" w14:textId="4A84AD35" w:rsidR="121A004E" w:rsidRDefault="121A004E" w:rsidP="121A004E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  <w:tc>
          <w:tcPr>
            <w:tcW w:w="2432" w:type="dxa"/>
          </w:tcPr>
          <w:p w14:paraId="5DBB79F6" w14:textId="46EE68EF" w:rsidR="121A004E" w:rsidRDefault="121A004E" w:rsidP="121A004E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  <w:tc>
          <w:tcPr>
            <w:tcW w:w="3122" w:type="dxa"/>
          </w:tcPr>
          <w:p w14:paraId="6E558E68" w14:textId="56846148" w:rsidR="121A004E" w:rsidRDefault="121A004E" w:rsidP="121A004E">
            <w:pPr>
              <w:rPr>
                <w:rFonts w:ascii="Book Antiqua" w:eastAsia="Book Antiqua" w:hAnsi="Book Antiqua" w:cs="Book Antiqua"/>
                <w:b/>
                <w:bCs/>
                <w:i/>
                <w:iCs/>
              </w:rPr>
            </w:pPr>
          </w:p>
        </w:tc>
      </w:tr>
    </w:tbl>
    <w:p w14:paraId="3AA9B531" w14:textId="0DBDE741" w:rsidR="1FAAA308" w:rsidRDefault="1FAAA308" w:rsidP="1FAAA308">
      <w:pPr>
        <w:rPr>
          <w:b/>
          <w:bCs/>
          <w:i/>
          <w:iCs/>
          <w:u w:val="single"/>
        </w:rPr>
      </w:pPr>
    </w:p>
    <w:p w14:paraId="4CE211F2" w14:textId="32FD5885" w:rsidR="1FAAA308" w:rsidRDefault="1FAAA308" w:rsidP="1FAAA308">
      <w:pPr>
        <w:rPr>
          <w:b/>
          <w:bCs/>
          <w:i/>
          <w:iCs/>
          <w:u w:val="single"/>
        </w:rPr>
      </w:pPr>
    </w:p>
    <w:p w14:paraId="72308218" w14:textId="742D6FC7" w:rsidR="1FAAA308" w:rsidRDefault="1FAAA308" w:rsidP="1FAAA308">
      <w:pPr>
        <w:rPr>
          <w:b/>
          <w:bCs/>
          <w:i/>
          <w:iCs/>
          <w:u w:val="single"/>
        </w:rPr>
      </w:pPr>
    </w:p>
    <w:p w14:paraId="5C2D881F" w14:textId="721CBAF3" w:rsidR="1FAAA308" w:rsidRDefault="1FAAA308" w:rsidP="1FAAA308">
      <w:pPr>
        <w:rPr>
          <w:b/>
          <w:bCs/>
          <w:i/>
          <w:iCs/>
          <w:u w:val="single"/>
        </w:rPr>
      </w:pPr>
    </w:p>
    <w:p w14:paraId="41FBE6D4" w14:textId="4385D211" w:rsidR="1FAAA308" w:rsidRDefault="1FAAA308" w:rsidP="1FAAA308">
      <w:pPr>
        <w:rPr>
          <w:b/>
          <w:bCs/>
          <w:i/>
          <w:iCs/>
          <w:u w:val="single"/>
        </w:rPr>
      </w:pPr>
    </w:p>
    <w:p w14:paraId="40BE2EB5" w14:textId="2977ECA2" w:rsidR="1FAAA308" w:rsidRDefault="1FAAA308" w:rsidP="1FAAA308">
      <w:pPr>
        <w:rPr>
          <w:b/>
          <w:bCs/>
          <w:i/>
          <w:iCs/>
          <w:u w:val="single"/>
        </w:rPr>
      </w:pPr>
    </w:p>
    <w:p w14:paraId="61666804" w14:textId="35052061" w:rsidR="1FAAA308" w:rsidRDefault="1FAAA308" w:rsidP="1FAAA308">
      <w:pPr>
        <w:rPr>
          <w:b/>
          <w:bCs/>
          <w:i/>
          <w:iCs/>
          <w:u w:val="single"/>
        </w:rPr>
      </w:pPr>
    </w:p>
    <w:p w14:paraId="28547112" w14:textId="0D36376F" w:rsidR="7C108B57" w:rsidRPr="00495BF8" w:rsidRDefault="2698C30C" w:rsidP="2698C30C">
      <w:pPr>
        <w:rPr>
          <w:b/>
          <w:bCs/>
          <w:u w:val="single"/>
        </w:rPr>
      </w:pPr>
      <w:r w:rsidRPr="00495BF8">
        <w:rPr>
          <w:b/>
          <w:bCs/>
          <w:u w:val="single"/>
        </w:rPr>
        <w:t>Lung cell activity</w:t>
      </w:r>
    </w:p>
    <w:p w14:paraId="6B5231CF" w14:textId="7AA5347A" w:rsidR="6EA868F5" w:rsidRPr="00495BF8" w:rsidRDefault="6EA868F5" w:rsidP="6EA868F5">
      <w:r w:rsidRPr="00495BF8">
        <w:lastRenderedPageBreak/>
        <w:t>What does each object represent?</w:t>
      </w:r>
    </w:p>
    <w:p w14:paraId="53011A1C" w14:textId="0DA19F32" w:rsidR="6EA868F5" w:rsidRPr="00495BF8" w:rsidRDefault="2698C30C" w:rsidP="2698C30C">
      <w:r w:rsidRPr="00495BF8">
        <w:t>Balloon</w:t>
      </w:r>
      <w:r w:rsidR="00495BF8">
        <w:t xml:space="preserve"> </w:t>
      </w:r>
      <w:r w:rsidRPr="00495BF8">
        <w:t>=</w:t>
      </w:r>
      <w:r w:rsidR="00495BF8">
        <w:t xml:space="preserve"> </w:t>
      </w:r>
      <w:r w:rsidRPr="00495BF8">
        <w:t>_______________________</w:t>
      </w:r>
      <w:r w:rsidR="00495BF8">
        <w:t xml:space="preserve"> </w:t>
      </w:r>
      <w:r w:rsidRPr="00495BF8">
        <w:t>= taped to the end of your table</w:t>
      </w:r>
    </w:p>
    <w:p w14:paraId="7F11DE1B" w14:textId="680F8722" w:rsidR="6EA868F5" w:rsidRPr="00495BF8" w:rsidRDefault="2698C30C" w:rsidP="2698C30C">
      <w:r w:rsidRPr="00495BF8">
        <w:t>Straws</w:t>
      </w:r>
      <w:r w:rsidR="00495BF8">
        <w:t xml:space="preserve"> </w:t>
      </w:r>
      <w:r w:rsidRPr="00495BF8">
        <w:t>=</w:t>
      </w:r>
      <w:r w:rsidR="00495BF8">
        <w:t xml:space="preserve"> </w:t>
      </w:r>
      <w:r w:rsidRPr="00495BF8">
        <w:t>________________________</w:t>
      </w:r>
      <w:r w:rsidR="00495BF8">
        <w:t xml:space="preserve"> </w:t>
      </w:r>
      <w:r w:rsidRPr="00495BF8">
        <w:t>= 2-3 students</w:t>
      </w:r>
    </w:p>
    <w:p w14:paraId="14C76EEE" w14:textId="26090FCE" w:rsidR="6EA868F5" w:rsidRPr="00495BF8" w:rsidRDefault="2698C30C" w:rsidP="2698C30C">
      <w:r w:rsidRPr="00495BF8">
        <w:t>Ping pong balls</w:t>
      </w:r>
      <w:r w:rsidR="00495BF8">
        <w:t xml:space="preserve"> </w:t>
      </w:r>
      <w:r w:rsidRPr="00495BF8">
        <w:t>=_________________</w:t>
      </w:r>
      <w:r w:rsidR="00495BF8">
        <w:t xml:space="preserve">_ </w:t>
      </w:r>
      <w:r w:rsidRPr="00495BF8">
        <w:t xml:space="preserve">= 1 student with 4+ </w:t>
      </w:r>
    </w:p>
    <w:p w14:paraId="656C7950" w14:textId="13E340D3" w:rsidR="6EA868F5" w:rsidRPr="00495BF8" w:rsidRDefault="2698C30C" w:rsidP="2698C30C">
      <w:r w:rsidRPr="00495BF8">
        <w:t xml:space="preserve">In this activity, you will work as a table to protect your lung </w:t>
      </w:r>
      <w:proofErr w:type="gramStart"/>
      <w:r w:rsidRPr="00495BF8">
        <w:t>cell</w:t>
      </w:r>
      <w:proofErr w:type="gramEnd"/>
      <w:r w:rsidRPr="00495BF8">
        <w:t xml:space="preserve"> by attempting to “blow” the bad particles away from the lung cell. You will have 60 seconds for Round 1 and Round 2</w:t>
      </w:r>
    </w:p>
    <w:p w14:paraId="350F9C53" w14:textId="1239FE9B" w:rsidR="4294877F" w:rsidRPr="00495BF8" w:rsidRDefault="2698C30C" w:rsidP="2698C30C">
      <w:r w:rsidRPr="00495BF8">
        <w:rPr>
          <w:b/>
          <w:bCs/>
        </w:rPr>
        <w:t>Round One</w:t>
      </w:r>
      <w:r w:rsidRPr="00495BF8">
        <w:t xml:space="preserve">- Straws may move around the </w:t>
      </w:r>
      <w:proofErr w:type="gramStart"/>
      <w:r w:rsidRPr="00495BF8">
        <w:t>table</w:t>
      </w:r>
      <w:proofErr w:type="gramEnd"/>
    </w:p>
    <w:p w14:paraId="6773E905" w14:textId="1487F0D0" w:rsidR="4294877F" w:rsidRPr="00495BF8" w:rsidRDefault="2698C30C" w:rsidP="2698C30C">
      <w:r w:rsidRPr="00495BF8">
        <w:rPr>
          <w:b/>
          <w:bCs/>
        </w:rPr>
        <w:t xml:space="preserve">Round two- </w:t>
      </w:r>
      <w:r w:rsidRPr="00495BF8">
        <w:t xml:space="preserve">Straws must stay in a fixed </w:t>
      </w:r>
      <w:proofErr w:type="gramStart"/>
      <w:r w:rsidRPr="00495BF8">
        <w:t>location</w:t>
      </w:r>
      <w:proofErr w:type="gramEnd"/>
      <w:r w:rsidRPr="00495BF8">
        <w:t xml:space="preserve"> </w:t>
      </w:r>
    </w:p>
    <w:tbl>
      <w:tblPr>
        <w:tblStyle w:val="TableGrid"/>
        <w:tblW w:w="12960" w:type="dxa"/>
        <w:tblLayout w:type="fixed"/>
        <w:tblLook w:val="06A0" w:firstRow="1" w:lastRow="0" w:firstColumn="1" w:lastColumn="0" w:noHBand="1" w:noVBand="1"/>
      </w:tblPr>
      <w:tblGrid>
        <w:gridCol w:w="3195"/>
        <w:gridCol w:w="4620"/>
        <w:gridCol w:w="5145"/>
      </w:tblGrid>
      <w:tr w:rsidR="6045A957" w:rsidRPr="00BA1DDC" w14:paraId="4B55ACD7" w14:textId="77777777" w:rsidTr="2698C30C">
        <w:trPr>
          <w:trHeight w:val="300"/>
        </w:trPr>
        <w:tc>
          <w:tcPr>
            <w:tcW w:w="3195" w:type="dxa"/>
          </w:tcPr>
          <w:p w14:paraId="234CAF1F" w14:textId="6849E2CE" w:rsidR="6045A957" w:rsidRPr="00BA1DDC" w:rsidRDefault="2698C30C" w:rsidP="2698C30C">
            <w:r w:rsidRPr="00BA1DDC">
              <w:t>Your observations</w:t>
            </w:r>
          </w:p>
        </w:tc>
        <w:tc>
          <w:tcPr>
            <w:tcW w:w="4620" w:type="dxa"/>
          </w:tcPr>
          <w:p w14:paraId="2B8C34F3" w14:textId="3D772222" w:rsidR="6045A957" w:rsidRPr="00BA1DDC" w:rsidRDefault="4294877F" w:rsidP="4294877F">
            <w:r w:rsidRPr="00BA1DDC">
              <w:t>ROUND 1</w:t>
            </w:r>
          </w:p>
        </w:tc>
        <w:tc>
          <w:tcPr>
            <w:tcW w:w="5145" w:type="dxa"/>
          </w:tcPr>
          <w:p w14:paraId="5121D5A5" w14:textId="0DCD0D7D" w:rsidR="6045A957" w:rsidRPr="00BA1DDC" w:rsidRDefault="2698C30C" w:rsidP="2698C30C">
            <w:r w:rsidRPr="00BA1DDC">
              <w:t>ROUND  2</w:t>
            </w:r>
          </w:p>
        </w:tc>
      </w:tr>
      <w:tr w:rsidR="6045A957" w:rsidRPr="00BA1DDC" w14:paraId="10456DCE" w14:textId="77777777" w:rsidTr="2698C30C">
        <w:trPr>
          <w:trHeight w:val="300"/>
        </w:trPr>
        <w:tc>
          <w:tcPr>
            <w:tcW w:w="3195" w:type="dxa"/>
          </w:tcPr>
          <w:p w14:paraId="697E9AB8" w14:textId="6241EC42" w:rsidR="6045A957" w:rsidRPr="00BA1DDC" w:rsidRDefault="6045A957" w:rsidP="6045A957">
            <w:r w:rsidRPr="00BA1DDC">
              <w:t>What strategies worked for you?</w:t>
            </w:r>
          </w:p>
          <w:p w14:paraId="29418B0C" w14:textId="3714F3E8" w:rsidR="6045A957" w:rsidRPr="00BA1DDC" w:rsidRDefault="6045A957" w:rsidP="6045A957"/>
        </w:tc>
        <w:tc>
          <w:tcPr>
            <w:tcW w:w="4620" w:type="dxa"/>
          </w:tcPr>
          <w:p w14:paraId="31B2239E" w14:textId="77777777" w:rsidR="6045A957" w:rsidRDefault="6045A957" w:rsidP="6045A957"/>
          <w:p w14:paraId="07000B06" w14:textId="77777777" w:rsidR="0002278D" w:rsidRDefault="0002278D" w:rsidP="6045A957"/>
          <w:p w14:paraId="7FBE5B0F" w14:textId="7D35B153" w:rsidR="0002278D" w:rsidRPr="00BA1DDC" w:rsidRDefault="0002278D" w:rsidP="6045A957"/>
        </w:tc>
        <w:tc>
          <w:tcPr>
            <w:tcW w:w="5145" w:type="dxa"/>
          </w:tcPr>
          <w:p w14:paraId="4A683339" w14:textId="7D35B153" w:rsidR="6045A957" w:rsidRPr="00BA1DDC" w:rsidRDefault="6045A957" w:rsidP="6045A957"/>
        </w:tc>
      </w:tr>
      <w:tr w:rsidR="6045A957" w:rsidRPr="00BA1DDC" w14:paraId="3C69E6CF" w14:textId="77777777" w:rsidTr="2698C30C">
        <w:trPr>
          <w:trHeight w:val="300"/>
        </w:trPr>
        <w:tc>
          <w:tcPr>
            <w:tcW w:w="3195" w:type="dxa"/>
          </w:tcPr>
          <w:p w14:paraId="161664A1" w14:textId="5E756B81" w:rsidR="6045A957" w:rsidRPr="00BA1DDC" w:rsidRDefault="6045A957" w:rsidP="6045A957">
            <w:r w:rsidRPr="00BA1DDC">
              <w:t>What did you find challenging?</w:t>
            </w:r>
          </w:p>
          <w:p w14:paraId="640ED6A3" w14:textId="20607D3D" w:rsidR="6045A957" w:rsidRPr="00BA1DDC" w:rsidRDefault="6045A957" w:rsidP="6045A957"/>
        </w:tc>
        <w:tc>
          <w:tcPr>
            <w:tcW w:w="4620" w:type="dxa"/>
          </w:tcPr>
          <w:p w14:paraId="2F08814F" w14:textId="77777777" w:rsidR="6045A957" w:rsidRDefault="6045A957" w:rsidP="6045A957"/>
          <w:p w14:paraId="0FF8C642" w14:textId="77777777" w:rsidR="0002278D" w:rsidRDefault="0002278D" w:rsidP="6045A957"/>
          <w:p w14:paraId="1BB0286C" w14:textId="7D35B153" w:rsidR="0002278D" w:rsidRPr="00BA1DDC" w:rsidRDefault="0002278D" w:rsidP="6045A957"/>
        </w:tc>
        <w:tc>
          <w:tcPr>
            <w:tcW w:w="5145" w:type="dxa"/>
          </w:tcPr>
          <w:p w14:paraId="1827FED0" w14:textId="7D35B153" w:rsidR="6045A957" w:rsidRPr="00BA1DDC" w:rsidRDefault="6045A957" w:rsidP="6045A957"/>
        </w:tc>
      </w:tr>
    </w:tbl>
    <w:p w14:paraId="3C2FF9F3" w14:textId="77777777" w:rsidR="0002278D" w:rsidRDefault="0002278D" w:rsidP="2698C30C">
      <w:pPr>
        <w:rPr>
          <w:rFonts w:ascii="Book Antiqua" w:eastAsia="Book Antiqua" w:hAnsi="Book Antiqua" w:cs="Book Antiqua"/>
        </w:rPr>
      </w:pPr>
    </w:p>
    <w:p w14:paraId="189E0D6E" w14:textId="55DA8BBF" w:rsidR="2698C30C" w:rsidRPr="00BA1DDC" w:rsidRDefault="1FAAA308" w:rsidP="2698C30C">
      <w:pPr>
        <w:rPr>
          <w:rFonts w:ascii="Book Antiqua" w:eastAsia="Book Antiqua" w:hAnsi="Book Antiqua" w:cs="Book Antiqua"/>
        </w:rPr>
      </w:pPr>
      <w:r w:rsidRPr="00BA1DDC">
        <w:rPr>
          <w:rFonts w:ascii="Book Antiqua" w:eastAsia="Book Antiqua" w:hAnsi="Book Antiqua" w:cs="Book Antiqua"/>
        </w:rPr>
        <w:t>Lung cells have cilia that protect the cells from foreign or bad particles. When a person smokes, they eventually can immobilize the cilia.</w:t>
      </w:r>
      <w:r w:rsidR="00BA1DDC" w:rsidRPr="00BA1DDC">
        <w:rPr>
          <w:rFonts w:ascii="Book Antiqua" w:eastAsia="Book Antiqua" w:hAnsi="Book Antiqua" w:cs="Book Antiqua"/>
        </w:rPr>
        <w:t xml:space="preserve"> </w:t>
      </w:r>
      <w:r w:rsidRPr="00BA1DDC">
        <w:rPr>
          <w:rFonts w:ascii="Book Antiqua" w:eastAsia="Book Antiqua" w:hAnsi="Book Antiqua" w:cs="Book Antiqua"/>
        </w:rPr>
        <w:t>How might that affect a person’s ability to get rid of foreign or bad particles?</w:t>
      </w:r>
    </w:p>
    <w:p w14:paraId="76BEAA69" w14:textId="61AD5ED0" w:rsidR="1FAAA308" w:rsidRDefault="1FAAA308" w:rsidP="1FAAA308">
      <w:pPr>
        <w:rPr>
          <w:rFonts w:ascii="Book Antiqua" w:eastAsia="Book Antiqua" w:hAnsi="Book Antiqua" w:cs="Book Antiqua"/>
          <w:i/>
          <w:iCs/>
        </w:rPr>
      </w:pPr>
    </w:p>
    <w:p w14:paraId="76EEC186" w14:textId="542044E3" w:rsidR="1FAAA308" w:rsidRDefault="1FAAA308" w:rsidP="1FAAA308">
      <w:pPr>
        <w:rPr>
          <w:rFonts w:ascii="Book Antiqua" w:eastAsia="Book Antiqua" w:hAnsi="Book Antiqua" w:cs="Book Antiqua"/>
          <w:i/>
          <w:iCs/>
        </w:rPr>
      </w:pPr>
    </w:p>
    <w:p w14:paraId="24384854" w14:textId="42FB24A7" w:rsidR="1FAAA308" w:rsidRDefault="1FAAA308" w:rsidP="1FAAA308">
      <w:pPr>
        <w:rPr>
          <w:rFonts w:ascii="Book Antiqua" w:eastAsia="Book Antiqua" w:hAnsi="Book Antiqua" w:cs="Book Antiqua"/>
          <w:i/>
          <w:iCs/>
        </w:rPr>
      </w:pPr>
    </w:p>
    <w:p w14:paraId="3C072061" w14:textId="425A60EB" w:rsidR="1FAAA308" w:rsidRDefault="1FAAA308" w:rsidP="1FAAA308">
      <w:pPr>
        <w:rPr>
          <w:rFonts w:ascii="Book Antiqua" w:eastAsia="Book Antiqua" w:hAnsi="Book Antiqua" w:cs="Book Antiqua"/>
          <w:i/>
          <w:iCs/>
        </w:rPr>
      </w:pPr>
    </w:p>
    <w:p w14:paraId="4330A976" w14:textId="77777777" w:rsidR="0002278D" w:rsidRDefault="0002278D" w:rsidP="1FAAA308">
      <w:pPr>
        <w:rPr>
          <w:rFonts w:ascii="Book Antiqua" w:eastAsia="Book Antiqua" w:hAnsi="Book Antiqua" w:cs="Book Antiqua"/>
          <w:i/>
          <w:iCs/>
        </w:rPr>
      </w:pPr>
    </w:p>
    <w:p w14:paraId="480F5D0A" w14:textId="35E27D36" w:rsidR="268C96A1" w:rsidRPr="0002278D" w:rsidRDefault="2698C30C" w:rsidP="2698C30C">
      <w:pPr>
        <w:rPr>
          <w:rFonts w:ascii="Book Antiqua" w:eastAsia="Book Antiqua" w:hAnsi="Book Antiqua" w:cs="Book Antiqua"/>
        </w:rPr>
      </w:pPr>
      <w:r w:rsidRPr="0002278D">
        <w:rPr>
          <w:rFonts w:ascii="Book Antiqua" w:eastAsia="Book Antiqua" w:hAnsi="Book Antiqua" w:cs="Book Antiqua"/>
        </w:rPr>
        <w:lastRenderedPageBreak/>
        <w:t>Final Analysis</w:t>
      </w:r>
    </w:p>
    <w:p w14:paraId="1EB92EE5" w14:textId="67FB0584" w:rsidR="268C96A1" w:rsidRPr="0002278D" w:rsidRDefault="00A61C45" w:rsidP="2698C30C">
      <w:pPr>
        <w:rPr>
          <w:rFonts w:ascii="Book Antiqua" w:eastAsia="Book Antiqua" w:hAnsi="Book Antiqua" w:cs="Book Antiqua"/>
        </w:rPr>
      </w:pPr>
      <w:r w:rsidRPr="0002278D">
        <w:rPr>
          <w:rFonts w:ascii="Book Antiqua" w:eastAsia="Book Antiqua" w:hAnsi="Book Antiqua" w:cs="Book Antiqua"/>
        </w:rPr>
        <w:t>Some cells</w:t>
      </w:r>
      <w:r w:rsidR="2698C30C" w:rsidRPr="0002278D">
        <w:rPr>
          <w:rFonts w:ascii="Book Antiqua" w:eastAsia="Book Antiqua" w:hAnsi="Book Antiqua" w:cs="Book Antiqua"/>
        </w:rPr>
        <w:t xml:space="preserve"> are specialized to perform specific functions. To answer this question, you will investigate the following question: </w:t>
      </w:r>
    </w:p>
    <w:p w14:paraId="2D6F6694" w14:textId="4D9E9452" w:rsidR="268C96A1" w:rsidRPr="0002278D" w:rsidRDefault="2698C30C" w:rsidP="2698C30C">
      <w:pPr>
        <w:pStyle w:val="ListParagraph"/>
        <w:numPr>
          <w:ilvl w:val="0"/>
          <w:numId w:val="1"/>
        </w:numPr>
        <w:rPr>
          <w:rFonts w:ascii="Book Antiqua" w:eastAsia="Book Antiqua" w:hAnsi="Book Antiqua" w:cs="Book Antiqua"/>
        </w:rPr>
      </w:pPr>
      <w:r w:rsidRPr="0002278D">
        <w:rPr>
          <w:rFonts w:ascii="Book Antiqua" w:eastAsia="Book Antiqua" w:hAnsi="Book Antiqua" w:cs="Book Antiqua"/>
        </w:rPr>
        <w:t xml:space="preserve">Which cells/tissues/organs have the MOST mitochondria and WHY? </w:t>
      </w:r>
    </w:p>
    <w:p w14:paraId="00D5EBCB" w14:textId="240F963C" w:rsidR="268C96A1" w:rsidRPr="0002278D" w:rsidRDefault="2698C30C" w:rsidP="2698C30C">
      <w:pPr>
        <w:pStyle w:val="ListParagraph"/>
        <w:numPr>
          <w:ilvl w:val="0"/>
          <w:numId w:val="1"/>
        </w:numPr>
        <w:rPr>
          <w:rFonts w:ascii="Book Antiqua" w:eastAsia="Book Antiqua" w:hAnsi="Book Antiqua" w:cs="Book Antiqua"/>
        </w:rPr>
      </w:pPr>
      <w:r w:rsidRPr="0002278D">
        <w:rPr>
          <w:rFonts w:ascii="Book Antiqua" w:eastAsia="Book Antiqua" w:hAnsi="Book Antiqua" w:cs="Book Antiqua"/>
        </w:rPr>
        <w:t>Rank them from HIGHEST TO lowest</w:t>
      </w:r>
      <w:r w:rsidR="00A61C45" w:rsidRPr="0002278D">
        <w:rPr>
          <w:rFonts w:ascii="Book Antiqua" w:eastAsia="Book Antiqua" w:hAnsi="Book Antiqua" w:cs="Book Antiqua"/>
        </w:rPr>
        <w:t>.</w:t>
      </w:r>
      <w:r w:rsidRPr="0002278D">
        <w:rPr>
          <w:rFonts w:ascii="Book Antiqua" w:eastAsia="Book Antiqua" w:hAnsi="Book Antiqua" w:cs="Book Antiqua"/>
        </w:rPr>
        <w:t xml:space="preserve"> </w:t>
      </w:r>
    </w:p>
    <w:p w14:paraId="04B650D1" w14:textId="6A44338B" w:rsidR="0BEA156A" w:rsidRPr="0002278D" w:rsidRDefault="2698C30C" w:rsidP="2698C30C">
      <w:pPr>
        <w:pStyle w:val="ListParagraph"/>
        <w:numPr>
          <w:ilvl w:val="0"/>
          <w:numId w:val="1"/>
        </w:numPr>
      </w:pPr>
      <w:r w:rsidRPr="0002278D">
        <w:rPr>
          <w:rFonts w:ascii="Book Antiqua" w:eastAsia="Book Antiqua" w:hAnsi="Book Antiqua" w:cs="Book Antiqua"/>
        </w:rPr>
        <w:t>Be prepared to explain your ranking</w:t>
      </w:r>
      <w:r w:rsidR="00A61C45" w:rsidRPr="0002278D">
        <w:rPr>
          <w:rFonts w:ascii="Book Antiqua" w:eastAsia="Book Antiqua" w:hAnsi="Book Antiqua" w:cs="Book Antiqua"/>
        </w:rPr>
        <w:t>.</w:t>
      </w:r>
    </w:p>
    <w:p w14:paraId="4AA6123F" w14:textId="2C17BDD6" w:rsidR="2698C30C" w:rsidRDefault="0BEA156A" w:rsidP="2698C30C">
      <w:pPr>
        <w:rPr>
          <w:i/>
          <w:iCs/>
        </w:rPr>
      </w:pPr>
      <w:r>
        <w:rPr>
          <w:noProof/>
        </w:rPr>
        <w:drawing>
          <wp:inline distT="0" distB="0" distL="0" distR="0" wp14:anchorId="03DA8328" wp14:editId="5B996709">
            <wp:extent cx="3962400" cy="3962400"/>
            <wp:effectExtent l="0" t="0" r="0" b="0"/>
            <wp:docPr id="1775046553" name="Picture 17750465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24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2698C30C" w:rsidSect="00A4530F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EB84C9A" w14:textId="77777777" w:rsidR="00A4530F" w:rsidRDefault="00A4530F" w:rsidP="00A4530F">
      <w:pPr>
        <w:spacing w:after="0" w:line="240" w:lineRule="auto"/>
      </w:pPr>
      <w:r>
        <w:separator/>
      </w:r>
    </w:p>
  </w:endnote>
  <w:endnote w:type="continuationSeparator" w:id="0">
    <w:p w14:paraId="35DBD429" w14:textId="77777777" w:rsidR="00A4530F" w:rsidRDefault="00A4530F" w:rsidP="00A453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037A13D" w14:textId="77777777" w:rsidR="00A4530F" w:rsidRDefault="00A4530F" w:rsidP="00A4530F">
      <w:pPr>
        <w:spacing w:after="0" w:line="240" w:lineRule="auto"/>
      </w:pPr>
      <w:r>
        <w:separator/>
      </w:r>
    </w:p>
  </w:footnote>
  <w:footnote w:type="continuationSeparator" w:id="0">
    <w:p w14:paraId="5C5B65CA" w14:textId="77777777" w:rsidR="00A4530F" w:rsidRDefault="00A4530F" w:rsidP="00A453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0A25BD" w14:textId="4D015C4C" w:rsidR="00A4530F" w:rsidRDefault="00A4530F">
    <w:pPr>
      <w:pStyle w:val="Header"/>
    </w:pPr>
    <w:r w:rsidRPr="00A4530F">
      <mc:AlternateContent>
        <mc:Choice Requires="wpg">
          <w:drawing>
            <wp:anchor distT="0" distB="0" distL="114300" distR="114300" simplePos="0" relativeHeight="251659264" behindDoc="0" locked="0" layoutInCell="1" allowOverlap="1" wp14:anchorId="483EAD32" wp14:editId="7C6CF0DD">
              <wp:simplePos x="0" y="0"/>
              <wp:positionH relativeFrom="column">
                <wp:posOffset>5615940</wp:posOffset>
              </wp:positionH>
              <wp:positionV relativeFrom="paragraph">
                <wp:posOffset>-198120</wp:posOffset>
              </wp:positionV>
              <wp:extent cx="2817506" cy="370884"/>
              <wp:effectExtent l="38100" t="0" r="20955" b="10160"/>
              <wp:wrapNone/>
              <wp:docPr id="8" name="Group 7">
                <a:extLst xmlns:a="http://schemas.openxmlformats.org/drawingml/2006/main">
                  <a:ext uri="{FF2B5EF4-FFF2-40B4-BE49-F238E27FC236}">
                    <a16:creationId xmlns:a16="http://schemas.microsoft.com/office/drawing/2014/main" id="{1CED4501-CC07-F591-2761-528622FB7CEE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7506" cy="370884"/>
                        <a:chOff x="0" y="0"/>
                        <a:chExt cx="5041140" cy="491472"/>
                      </a:xfrm>
                    </wpg:grpSpPr>
                    <wps:wsp>
                      <wps:cNvPr id="572644558" name="Text Box 2">
                        <a:extLst>
                          <a:ext uri="{FF2B5EF4-FFF2-40B4-BE49-F238E27FC236}">
                            <a16:creationId xmlns:a16="http://schemas.microsoft.com/office/drawing/2014/main" id="{12FCC109-E838-E0E5-F597-4EF48CE10A6C}"/>
                          </a:ext>
                        </a:extLst>
                      </wps:cNvPr>
                      <wps:cNvSpPr txBox="1">
                        <a:spLocks noChangeArrowheads="1"/>
                      </wps:cNvSpPr>
                      <wps:spPr bwMode="auto">
                        <a:xfrm>
                          <a:off x="104093" y="91779"/>
                          <a:ext cx="4750263" cy="39969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817F66" w14:textId="77777777" w:rsidR="00A4530F" w:rsidRDefault="00A4530F" w:rsidP="00A4530F">
                            <w:pPr>
                              <w:spacing w:line="256" w:lineRule="auto"/>
                              <w:jc w:val="center"/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  <w:t>3D-RST is supported by the NSF under grant number #DRL-21013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676736467" name="Right Triangle 676736467">
                        <a:extLst>
                          <a:ext uri="{FF2B5EF4-FFF2-40B4-BE49-F238E27FC236}">
                            <a16:creationId xmlns:a16="http://schemas.microsoft.com/office/drawing/2014/main" id="{D78D6525-760F-7D57-73CD-B2AFA8E6A96E}"/>
                          </a:ext>
                        </a:extLst>
                      </wps:cNvPr>
                      <wps:cNvSpPr/>
                      <wps:spPr>
                        <a:xfrm flipH="1">
                          <a:off x="0" y="339446"/>
                          <a:ext cx="5034622" cy="135096"/>
                        </a:xfrm>
                        <a:prstGeom prst="rtTriangle">
                          <a:avLst/>
                        </a:prstGeom>
                        <a:solidFill>
                          <a:srgbClr val="002F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784627107" name="Picture 784627107" descr="Logo&#10;&#10;Description automatically generated">
                          <a:hlinkClick r:id="rId1"/>
                          <a:extLst>
                            <a:ext uri="{FF2B5EF4-FFF2-40B4-BE49-F238E27FC236}">
                              <a16:creationId xmlns:a16="http://schemas.microsoft.com/office/drawing/2014/main" id="{07A8475E-9EA7-3FA5-C6A9-4C272F019A21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587" t="10026" r="23228" b="11609"/>
                        <a:stretch/>
                      </pic:blipFill>
                      <pic:spPr>
                        <a:xfrm>
                          <a:off x="64228" y="0"/>
                          <a:ext cx="400630" cy="4228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90755885" name="Picture 90755885" descr="A picture containing text, clipart&#10;&#10;Description automatically generated">
                          <a:hlinkClick r:id="rId3"/>
                          <a:extLst>
                            <a:ext uri="{FF2B5EF4-FFF2-40B4-BE49-F238E27FC236}">
                              <a16:creationId xmlns:a16="http://schemas.microsoft.com/office/drawing/2014/main" id="{790400E4-0EDD-AF8A-E1F4-1AB310FA454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74889" y="91934"/>
                          <a:ext cx="566251" cy="1981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83EAD32" id="Group 7" o:spid="_x0000_s1026" style="position:absolute;margin-left:442.2pt;margin-top:-15.6pt;width:221.85pt;height:29.2pt;z-index:251659264" coordsize="50411,49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1040;top:917;width:47503;height:39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" stroked="f">
                <v:textbox style="mso-fit-shape-to-text:t">
                  <w:txbxContent>
                    <w:p w14:paraId="52817F66" w14:textId="77777777" w:rsidR="00A4530F" w:rsidRDefault="00A4530F" w:rsidP="00A4530F">
                      <w:pPr>
                        <w:spacing w:line="256" w:lineRule="auto"/>
                        <w:jc w:val="center"/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</w:pPr>
                      <w:r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  <w:t>3D-RST is supported by the NSF under grant number #DRL-2101383</w:t>
                      </w:r>
                    </w:p>
                  </w:txbxContent>
                </v:textbox>
              </v:shape>
              <v:shapetype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676736467" o:spid="_x0000_s1028" type="#_x0000_t6" style="position:absolute;top:3394;width:50346;height:135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" fillcolor="#002f60" strokecolor="#1f3763 [1604]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84627107" o:spid="_x0000_s1029" type="#_x0000_t75" alt="Logo&#10;&#10;Description automatically generated" href="https://3drst.byu.edu/" style="position:absolute;left:642;width:4006;height:4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" o:button="t">
                <v:fill o:detectmouseclick="t"/>
                <v:imagedata r:id="rId5" o:title="Logo&#10;&#10;Description automatically generated" croptop="6571f" cropbottom="7608f" cropleft="13492f" cropright="15223f"/>
              </v:shape>
              <v:shape id="Picture 90755885" o:spid="_x0000_s1030" type="#_x0000_t75" alt="A picture containing text, clipart&#10;&#10;Description automatically generated" href="https://creativecommons.org/licenses/by-nc-sa/4.0/" style="position:absolute;left:44748;top:919;width:5663;height:19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" o:button="t">
                <v:fill o:detectmouseclick="t"/>
                <v:imagedata r:id="rId6" o:title="A picture containing text, clipart&#10;&#10;Description automatically generated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9B29C5"/>
    <w:multiLevelType w:val="hybridMultilevel"/>
    <w:tmpl w:val="64F8DD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5F3BD1"/>
    <w:multiLevelType w:val="hybridMultilevel"/>
    <w:tmpl w:val="01848BEA"/>
    <w:lvl w:ilvl="0" w:tplc="F0EC5598">
      <w:start w:val="1"/>
      <w:numFmt w:val="decimal"/>
      <w:lvlText w:val="%1."/>
      <w:lvlJc w:val="left"/>
      <w:pPr>
        <w:ind w:left="720" w:hanging="360"/>
      </w:pPr>
    </w:lvl>
    <w:lvl w:ilvl="1" w:tplc="120E16EC">
      <w:start w:val="1"/>
      <w:numFmt w:val="lowerLetter"/>
      <w:lvlText w:val="%2."/>
      <w:lvlJc w:val="left"/>
      <w:pPr>
        <w:ind w:left="1440" w:hanging="360"/>
      </w:pPr>
    </w:lvl>
    <w:lvl w:ilvl="2" w:tplc="B30EC38A">
      <w:start w:val="1"/>
      <w:numFmt w:val="lowerRoman"/>
      <w:lvlText w:val="%3."/>
      <w:lvlJc w:val="right"/>
      <w:pPr>
        <w:ind w:left="2160" w:hanging="180"/>
      </w:pPr>
    </w:lvl>
    <w:lvl w:ilvl="3" w:tplc="3F3EB13E">
      <w:start w:val="1"/>
      <w:numFmt w:val="decimal"/>
      <w:lvlText w:val="%4."/>
      <w:lvlJc w:val="left"/>
      <w:pPr>
        <w:ind w:left="2880" w:hanging="360"/>
      </w:pPr>
    </w:lvl>
    <w:lvl w:ilvl="4" w:tplc="18562168">
      <w:start w:val="1"/>
      <w:numFmt w:val="lowerLetter"/>
      <w:lvlText w:val="%5."/>
      <w:lvlJc w:val="left"/>
      <w:pPr>
        <w:ind w:left="3600" w:hanging="360"/>
      </w:pPr>
    </w:lvl>
    <w:lvl w:ilvl="5" w:tplc="1EB2E058">
      <w:start w:val="1"/>
      <w:numFmt w:val="lowerRoman"/>
      <w:lvlText w:val="%6."/>
      <w:lvlJc w:val="right"/>
      <w:pPr>
        <w:ind w:left="4320" w:hanging="180"/>
      </w:pPr>
    </w:lvl>
    <w:lvl w:ilvl="6" w:tplc="39221DF6">
      <w:start w:val="1"/>
      <w:numFmt w:val="decimal"/>
      <w:lvlText w:val="%7."/>
      <w:lvlJc w:val="left"/>
      <w:pPr>
        <w:ind w:left="5040" w:hanging="360"/>
      </w:pPr>
    </w:lvl>
    <w:lvl w:ilvl="7" w:tplc="ED9C21BA">
      <w:start w:val="1"/>
      <w:numFmt w:val="lowerLetter"/>
      <w:lvlText w:val="%8."/>
      <w:lvlJc w:val="left"/>
      <w:pPr>
        <w:ind w:left="5760" w:hanging="360"/>
      </w:pPr>
    </w:lvl>
    <w:lvl w:ilvl="8" w:tplc="3808199E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690682"/>
    <w:multiLevelType w:val="hybridMultilevel"/>
    <w:tmpl w:val="F704E24E"/>
    <w:lvl w:ilvl="0" w:tplc="848ED278">
      <w:start w:val="1"/>
      <w:numFmt w:val="decimal"/>
      <w:lvlText w:val="%1."/>
      <w:lvlJc w:val="left"/>
      <w:pPr>
        <w:ind w:left="720" w:hanging="360"/>
      </w:pPr>
    </w:lvl>
    <w:lvl w:ilvl="1" w:tplc="F8AC6E74">
      <w:start w:val="1"/>
      <w:numFmt w:val="lowerLetter"/>
      <w:lvlText w:val="%2."/>
      <w:lvlJc w:val="left"/>
      <w:pPr>
        <w:ind w:left="1440" w:hanging="360"/>
      </w:pPr>
    </w:lvl>
    <w:lvl w:ilvl="2" w:tplc="B23AFED4">
      <w:start w:val="1"/>
      <w:numFmt w:val="lowerRoman"/>
      <w:lvlText w:val="%3."/>
      <w:lvlJc w:val="right"/>
      <w:pPr>
        <w:ind w:left="2160" w:hanging="180"/>
      </w:pPr>
    </w:lvl>
    <w:lvl w:ilvl="3" w:tplc="B13E124E">
      <w:start w:val="1"/>
      <w:numFmt w:val="decimal"/>
      <w:lvlText w:val="%4."/>
      <w:lvlJc w:val="left"/>
      <w:pPr>
        <w:ind w:left="2880" w:hanging="360"/>
      </w:pPr>
    </w:lvl>
    <w:lvl w:ilvl="4" w:tplc="9D30B426">
      <w:start w:val="1"/>
      <w:numFmt w:val="lowerLetter"/>
      <w:lvlText w:val="%5."/>
      <w:lvlJc w:val="left"/>
      <w:pPr>
        <w:ind w:left="3600" w:hanging="360"/>
      </w:pPr>
    </w:lvl>
    <w:lvl w:ilvl="5" w:tplc="82D0DDF4">
      <w:start w:val="1"/>
      <w:numFmt w:val="lowerRoman"/>
      <w:lvlText w:val="%6."/>
      <w:lvlJc w:val="right"/>
      <w:pPr>
        <w:ind w:left="4320" w:hanging="180"/>
      </w:pPr>
    </w:lvl>
    <w:lvl w:ilvl="6" w:tplc="9246EC08">
      <w:start w:val="1"/>
      <w:numFmt w:val="decimal"/>
      <w:lvlText w:val="%7."/>
      <w:lvlJc w:val="left"/>
      <w:pPr>
        <w:ind w:left="5040" w:hanging="360"/>
      </w:pPr>
    </w:lvl>
    <w:lvl w:ilvl="7" w:tplc="85DE09E0">
      <w:start w:val="1"/>
      <w:numFmt w:val="lowerLetter"/>
      <w:lvlText w:val="%8."/>
      <w:lvlJc w:val="left"/>
      <w:pPr>
        <w:ind w:left="5760" w:hanging="360"/>
      </w:pPr>
    </w:lvl>
    <w:lvl w:ilvl="8" w:tplc="2F1232DE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B5BC1C"/>
    <w:multiLevelType w:val="hybridMultilevel"/>
    <w:tmpl w:val="E7589B4E"/>
    <w:lvl w:ilvl="0" w:tplc="A6AA3060">
      <w:start w:val="1"/>
      <w:numFmt w:val="decimal"/>
      <w:lvlText w:val="%1."/>
      <w:lvlJc w:val="left"/>
      <w:pPr>
        <w:ind w:left="720" w:hanging="360"/>
      </w:pPr>
    </w:lvl>
    <w:lvl w:ilvl="1" w:tplc="5F628FB2">
      <w:start w:val="1"/>
      <w:numFmt w:val="lowerLetter"/>
      <w:lvlText w:val="%2."/>
      <w:lvlJc w:val="left"/>
      <w:pPr>
        <w:ind w:left="1440" w:hanging="360"/>
      </w:pPr>
    </w:lvl>
    <w:lvl w:ilvl="2" w:tplc="471C5948">
      <w:start w:val="1"/>
      <w:numFmt w:val="lowerRoman"/>
      <w:lvlText w:val="%3."/>
      <w:lvlJc w:val="right"/>
      <w:pPr>
        <w:ind w:left="2160" w:hanging="180"/>
      </w:pPr>
    </w:lvl>
    <w:lvl w:ilvl="3" w:tplc="A35477CA">
      <w:start w:val="1"/>
      <w:numFmt w:val="decimal"/>
      <w:lvlText w:val="%4."/>
      <w:lvlJc w:val="left"/>
      <w:pPr>
        <w:ind w:left="2880" w:hanging="360"/>
      </w:pPr>
    </w:lvl>
    <w:lvl w:ilvl="4" w:tplc="F9DAE9BC">
      <w:start w:val="1"/>
      <w:numFmt w:val="lowerLetter"/>
      <w:lvlText w:val="%5."/>
      <w:lvlJc w:val="left"/>
      <w:pPr>
        <w:ind w:left="3600" w:hanging="360"/>
      </w:pPr>
    </w:lvl>
    <w:lvl w:ilvl="5" w:tplc="7D6C22B4">
      <w:start w:val="1"/>
      <w:numFmt w:val="lowerRoman"/>
      <w:lvlText w:val="%6."/>
      <w:lvlJc w:val="right"/>
      <w:pPr>
        <w:ind w:left="4320" w:hanging="180"/>
      </w:pPr>
    </w:lvl>
    <w:lvl w:ilvl="6" w:tplc="DE2E1BAA">
      <w:start w:val="1"/>
      <w:numFmt w:val="decimal"/>
      <w:lvlText w:val="%7."/>
      <w:lvlJc w:val="left"/>
      <w:pPr>
        <w:ind w:left="5040" w:hanging="360"/>
      </w:pPr>
    </w:lvl>
    <w:lvl w:ilvl="7" w:tplc="C4441D64">
      <w:start w:val="1"/>
      <w:numFmt w:val="lowerLetter"/>
      <w:lvlText w:val="%8."/>
      <w:lvlJc w:val="left"/>
      <w:pPr>
        <w:ind w:left="5760" w:hanging="360"/>
      </w:pPr>
    </w:lvl>
    <w:lvl w:ilvl="8" w:tplc="EFCE71DC">
      <w:start w:val="1"/>
      <w:numFmt w:val="lowerRoman"/>
      <w:lvlText w:val="%9."/>
      <w:lvlJc w:val="right"/>
      <w:pPr>
        <w:ind w:left="6480" w:hanging="180"/>
      </w:pPr>
    </w:lvl>
  </w:abstractNum>
  <w:num w:numId="1" w16cid:durableId="355468470">
    <w:abstractNumId w:val="1"/>
  </w:num>
  <w:num w:numId="2" w16cid:durableId="2102097899">
    <w:abstractNumId w:val="2"/>
  </w:num>
  <w:num w:numId="3" w16cid:durableId="1053769291">
    <w:abstractNumId w:val="3"/>
  </w:num>
  <w:num w:numId="4" w16cid:durableId="21423353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0MDcxNzKxMLC0MLBQ0lEKTi0uzszPAykwrAUA/lN/aSwAAAA="/>
  </w:docVars>
  <w:rsids>
    <w:rsidRoot w:val="2A25B62E"/>
    <w:rsid w:val="0002278D"/>
    <w:rsid w:val="000749E5"/>
    <w:rsid w:val="001712E7"/>
    <w:rsid w:val="002303C4"/>
    <w:rsid w:val="00495BF8"/>
    <w:rsid w:val="00524507"/>
    <w:rsid w:val="00530C49"/>
    <w:rsid w:val="0055268F"/>
    <w:rsid w:val="008173A2"/>
    <w:rsid w:val="00893BC3"/>
    <w:rsid w:val="00A4530F"/>
    <w:rsid w:val="00A61C45"/>
    <w:rsid w:val="00A80DDB"/>
    <w:rsid w:val="00BA1DDC"/>
    <w:rsid w:val="00C53084"/>
    <w:rsid w:val="00E24DD8"/>
    <w:rsid w:val="00F65AC2"/>
    <w:rsid w:val="00FB5477"/>
    <w:rsid w:val="02ACECA2"/>
    <w:rsid w:val="0B228FF1"/>
    <w:rsid w:val="0BEA156A"/>
    <w:rsid w:val="101E9348"/>
    <w:rsid w:val="10A8802B"/>
    <w:rsid w:val="121A004E"/>
    <w:rsid w:val="18851D8A"/>
    <w:rsid w:val="1FAAA308"/>
    <w:rsid w:val="26257A5B"/>
    <w:rsid w:val="268C96A1"/>
    <w:rsid w:val="26948EBF"/>
    <w:rsid w:val="2698C30C"/>
    <w:rsid w:val="2A25B62E"/>
    <w:rsid w:val="2D0BC5D7"/>
    <w:rsid w:val="2E1ECE41"/>
    <w:rsid w:val="3B7E5582"/>
    <w:rsid w:val="3B921752"/>
    <w:rsid w:val="3C51038D"/>
    <w:rsid w:val="4294877F"/>
    <w:rsid w:val="4F167FCD"/>
    <w:rsid w:val="50E466B4"/>
    <w:rsid w:val="55C8B014"/>
    <w:rsid w:val="6045A957"/>
    <w:rsid w:val="6275964E"/>
    <w:rsid w:val="63C49785"/>
    <w:rsid w:val="63CD7597"/>
    <w:rsid w:val="678DE0DA"/>
    <w:rsid w:val="6EA868F5"/>
    <w:rsid w:val="6F989F18"/>
    <w:rsid w:val="73684DE7"/>
    <w:rsid w:val="74B74F1E"/>
    <w:rsid w:val="7815BBAC"/>
    <w:rsid w:val="78201972"/>
    <w:rsid w:val="7830FE70"/>
    <w:rsid w:val="7963E8E2"/>
    <w:rsid w:val="7C108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25B62E"/>
  <w15:chartTrackingRefBased/>
  <w15:docId w15:val="{D836F768-94BC-4DAA-9022-4F498EEDF3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453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530F"/>
  </w:style>
  <w:style w:type="paragraph" w:styleId="Footer">
    <w:name w:val="footer"/>
    <w:basedOn w:val="Normal"/>
    <w:link w:val="FooterChar"/>
    <w:uiPriority w:val="99"/>
    <w:unhideWhenUsed/>
    <w:rsid w:val="00A453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530F"/>
  </w:style>
  <w:style w:type="character" w:styleId="FollowedHyperlink">
    <w:name w:val="FollowedHyperlink"/>
    <w:basedOn w:val="DefaultParagraphFont"/>
    <w:uiPriority w:val="99"/>
    <w:semiHidden/>
    <w:unhideWhenUsed/>
    <w:rsid w:val="00530C4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ettings" Target="settings.xml"/><Relationship Id="rId7" Type="http://schemas.openxmlformats.org/officeDocument/2006/relationships/hyperlink" Target="https://docs.google.com/presentation/d/1lkJEdJjCZJx04FhQWgHX9qJyZgS7wKS87wj6Sz2xA3w/edit?usp=sharin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2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5.png"/><Relationship Id="rId5" Type="http://schemas.openxmlformats.org/officeDocument/2006/relationships/image" Target="media/image4.png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5</Pages>
  <Words>431</Words>
  <Characters>2457</Characters>
  <Application>Microsoft Office Word</Application>
  <DocSecurity>0</DocSecurity>
  <Lines>20</Lines>
  <Paragraphs>5</Paragraphs>
  <ScaleCrop>false</ScaleCrop>
  <Company/>
  <LinksUpToDate>false</LinksUpToDate>
  <CharactersWithSpaces>2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M Lamoreaux</dc:creator>
  <cp:keywords/>
  <dc:description/>
  <cp:lastModifiedBy>Michelle Hudson</cp:lastModifiedBy>
  <cp:revision>18</cp:revision>
  <dcterms:created xsi:type="dcterms:W3CDTF">2023-11-04T03:35:00Z</dcterms:created>
  <dcterms:modified xsi:type="dcterms:W3CDTF">2024-02-22T22:32:00Z</dcterms:modified>
</cp:coreProperties>
</file>